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27A2F" w14:textId="77777777" w:rsidR="004A3003" w:rsidRPr="009504D8" w:rsidRDefault="004A3003" w:rsidP="004A3003">
      <w:pPr>
        <w:rPr>
          <w:rFonts w:asciiTheme="minorHAnsi" w:hAnsiTheme="minorHAnsi" w:cstheme="minorHAnsi"/>
          <w:b/>
          <w:bCs/>
          <w:sz w:val="28"/>
          <w:szCs w:val="28"/>
        </w:rPr>
      </w:pPr>
    </w:p>
    <w:p w14:paraId="07965F61" w14:textId="77777777" w:rsidR="004A3003" w:rsidRPr="009504D8" w:rsidRDefault="004A3003" w:rsidP="004A3003">
      <w:pPr>
        <w:jc w:val="center"/>
        <w:rPr>
          <w:rFonts w:asciiTheme="minorHAnsi" w:hAnsiTheme="minorHAnsi" w:cstheme="minorHAnsi"/>
          <w:b/>
          <w:bCs/>
          <w:sz w:val="28"/>
          <w:szCs w:val="28"/>
        </w:rPr>
      </w:pPr>
      <w:r w:rsidRPr="009504D8">
        <w:rPr>
          <w:rFonts w:asciiTheme="minorHAnsi" w:hAnsiTheme="minorHAnsi" w:cstheme="minorHAnsi"/>
          <w:b/>
          <w:bCs/>
          <w:sz w:val="28"/>
          <w:szCs w:val="28"/>
        </w:rPr>
        <w:t>Gunbil German Shepherd Dog Genetic Guarantee</w:t>
      </w:r>
    </w:p>
    <w:p w14:paraId="2ED5BAEC" w14:textId="77777777" w:rsidR="004A3003" w:rsidRPr="009504D8" w:rsidRDefault="004A3003" w:rsidP="004A3003">
      <w:pPr>
        <w:jc w:val="center"/>
        <w:rPr>
          <w:rFonts w:asciiTheme="minorHAnsi" w:hAnsiTheme="minorHAnsi" w:cstheme="minorHAnsi"/>
        </w:rPr>
      </w:pPr>
      <w:r w:rsidRPr="009504D8">
        <w:rPr>
          <w:rFonts w:asciiTheme="minorHAnsi" w:hAnsiTheme="minorHAnsi" w:cstheme="minorHAnsi"/>
          <w:b/>
          <w:bCs/>
          <w:sz w:val="15"/>
          <w:szCs w:val="15"/>
        </w:rPr>
        <w:t xml:space="preserve">The Guarantee becomes effective on the date of purchase and will continue until your puppy/dog is </w:t>
      </w:r>
      <w:r w:rsidRPr="009504D8">
        <w:rPr>
          <w:rFonts w:asciiTheme="minorHAnsi" w:hAnsiTheme="minorHAnsi" w:cstheme="minorHAnsi"/>
          <w:b/>
          <w:bCs/>
          <w:sz w:val="15"/>
          <w:szCs w:val="15"/>
          <w:u w:val="single"/>
        </w:rPr>
        <w:t>FIVE</w:t>
      </w:r>
      <w:r w:rsidRPr="009504D8">
        <w:rPr>
          <w:rFonts w:asciiTheme="minorHAnsi" w:hAnsiTheme="minorHAnsi" w:cstheme="minorHAnsi"/>
          <w:b/>
          <w:bCs/>
          <w:sz w:val="15"/>
          <w:szCs w:val="15"/>
        </w:rPr>
        <w:t xml:space="preserve"> years old. </w:t>
      </w:r>
    </w:p>
    <w:p w14:paraId="5870A96E" w14:textId="77777777" w:rsidR="004A3003" w:rsidRPr="009504D8" w:rsidRDefault="004A3003" w:rsidP="004A3003">
      <w:pPr>
        <w:jc w:val="center"/>
        <w:rPr>
          <w:rFonts w:asciiTheme="minorHAnsi" w:hAnsiTheme="minorHAnsi" w:cstheme="minorHAnsi"/>
          <w:b/>
          <w:bCs/>
          <w:sz w:val="28"/>
          <w:szCs w:val="28"/>
        </w:rPr>
      </w:pPr>
    </w:p>
    <w:p w14:paraId="7520B58D" w14:textId="77777777" w:rsidR="004A3003" w:rsidRPr="009504D8" w:rsidRDefault="004A3003" w:rsidP="004A3003">
      <w:pPr>
        <w:rPr>
          <w:rFonts w:asciiTheme="minorHAnsi" w:hAnsiTheme="minorHAnsi" w:cstheme="minorHAnsi"/>
        </w:rPr>
      </w:pPr>
      <w:r w:rsidRPr="009504D8">
        <w:rPr>
          <w:rFonts w:asciiTheme="minorHAnsi" w:hAnsiTheme="minorHAnsi" w:cstheme="minorHAnsi"/>
          <w:b/>
          <w:bCs/>
        </w:rPr>
        <w:t>1</w:t>
      </w:r>
      <w:r w:rsidRPr="009504D8">
        <w:rPr>
          <w:rFonts w:asciiTheme="minorHAnsi" w:hAnsiTheme="minorHAnsi" w:cstheme="minorHAnsi"/>
        </w:rPr>
        <w:t xml:space="preserve">. Gunbil German Shepherds hereby warranties this German shepherd, identified as: </w:t>
      </w:r>
    </w:p>
    <w:p w14:paraId="02E1E534" w14:textId="77777777" w:rsidR="004A3003" w:rsidRPr="009504D8" w:rsidRDefault="004A3003" w:rsidP="004A3003">
      <w:pPr>
        <w:rPr>
          <w:rFonts w:asciiTheme="minorHAnsi" w:hAnsiTheme="minorHAnsi" w:cstheme="minorHAnsi"/>
        </w:rPr>
      </w:pPr>
    </w:p>
    <w:p w14:paraId="590E1E72" w14:textId="798D6626" w:rsidR="00174E53" w:rsidRDefault="004A3003" w:rsidP="00174E53">
      <w:pPr>
        <w:rPr>
          <w:rFonts w:asciiTheme="minorHAnsi" w:hAnsiTheme="minorHAnsi" w:cstheme="minorHAnsi"/>
          <w:b/>
          <w:bCs/>
          <w:i/>
        </w:rPr>
      </w:pPr>
      <w:r w:rsidRPr="003E3EC1">
        <w:rPr>
          <w:rFonts w:asciiTheme="minorHAnsi" w:hAnsiTheme="minorHAnsi" w:cstheme="minorHAnsi"/>
          <w:i/>
          <w:color w:val="A6A6A6"/>
          <w:sz w:val="16"/>
          <w:szCs w:val="16"/>
        </w:rPr>
        <w:t>N</w:t>
      </w:r>
      <w:r w:rsidR="00DF2946" w:rsidRPr="003E3EC1">
        <w:rPr>
          <w:rFonts w:asciiTheme="minorHAnsi" w:hAnsiTheme="minorHAnsi" w:cstheme="minorHAnsi"/>
          <w:i/>
          <w:color w:val="A6A6A6"/>
          <w:sz w:val="16"/>
          <w:szCs w:val="16"/>
        </w:rPr>
        <w:t>AME</w:t>
      </w:r>
      <w:r w:rsidRPr="003E3EC1">
        <w:rPr>
          <w:rFonts w:asciiTheme="minorHAnsi" w:hAnsiTheme="minorHAnsi" w:cstheme="minorHAnsi"/>
          <w:i/>
          <w:sz w:val="16"/>
          <w:szCs w:val="16"/>
        </w:rPr>
        <w:t>:</w:t>
      </w:r>
      <w:r w:rsidR="00174E53">
        <w:rPr>
          <w:rFonts w:asciiTheme="minorHAnsi" w:hAnsiTheme="minorHAnsi" w:cstheme="minorHAnsi"/>
          <w:i/>
          <w:sz w:val="16"/>
          <w:szCs w:val="16"/>
        </w:rPr>
        <w:t xml:space="preserve">                                                               </w:t>
      </w:r>
      <w:r w:rsidR="002837E6" w:rsidRPr="00F000AE">
        <w:rPr>
          <w:rFonts w:asciiTheme="minorHAnsi" w:hAnsiTheme="minorHAnsi" w:cstheme="minorHAnsi"/>
          <w:b/>
          <w:bCs/>
          <w:i/>
          <w:color w:val="FF0000"/>
          <w:sz w:val="16"/>
          <w:szCs w:val="16"/>
        </w:rPr>
        <w:t xml:space="preserve">  </w:t>
      </w:r>
      <w:r w:rsidR="00DF2946" w:rsidRPr="003E3EC1">
        <w:rPr>
          <w:rFonts w:asciiTheme="minorHAnsi" w:hAnsiTheme="minorHAnsi" w:cstheme="minorHAnsi"/>
          <w:i/>
          <w:color w:val="A6A6A6"/>
          <w:sz w:val="16"/>
          <w:szCs w:val="16"/>
        </w:rPr>
        <w:t>LITTER</w:t>
      </w:r>
      <w:r w:rsidRPr="003E3EC1">
        <w:rPr>
          <w:rFonts w:asciiTheme="minorHAnsi" w:hAnsiTheme="minorHAnsi" w:cstheme="minorHAnsi"/>
          <w:color w:val="A6A6A6"/>
          <w:sz w:val="16"/>
          <w:szCs w:val="16"/>
        </w:rPr>
        <w:t>:</w:t>
      </w:r>
      <w:r w:rsidRPr="00DF2946">
        <w:rPr>
          <w:rFonts w:asciiTheme="minorHAnsi" w:hAnsiTheme="minorHAnsi" w:cstheme="minorHAnsi"/>
          <w:color w:val="A6A6A6"/>
          <w:sz w:val="18"/>
          <w:szCs w:val="18"/>
        </w:rPr>
        <w:t xml:space="preserve"> </w:t>
      </w:r>
      <w:r w:rsidR="004407D7" w:rsidRPr="00DF2946">
        <w:rPr>
          <w:rFonts w:asciiTheme="minorHAnsi" w:hAnsiTheme="minorHAnsi" w:cstheme="minorHAnsi"/>
          <w:color w:val="A6A6A6"/>
          <w:sz w:val="18"/>
          <w:szCs w:val="18"/>
        </w:rPr>
        <w:t xml:space="preserve"> </w:t>
      </w:r>
      <w:r w:rsidR="00174E53">
        <w:rPr>
          <w:rFonts w:asciiTheme="minorHAnsi" w:hAnsiTheme="minorHAnsi" w:cstheme="minorHAnsi"/>
          <w:color w:val="A6A6A6"/>
          <w:sz w:val="18"/>
          <w:szCs w:val="18"/>
        </w:rPr>
        <w:t xml:space="preserve">         </w:t>
      </w:r>
      <w:r w:rsidR="00B82644">
        <w:rPr>
          <w:rFonts w:asciiTheme="minorHAnsi" w:hAnsiTheme="minorHAnsi" w:cstheme="minorHAnsi"/>
          <w:color w:val="A6A6A6"/>
          <w:sz w:val="18"/>
          <w:szCs w:val="18"/>
        </w:rPr>
        <w:t xml:space="preserve">         </w:t>
      </w:r>
      <w:r w:rsidR="00174E53">
        <w:rPr>
          <w:rFonts w:asciiTheme="minorHAnsi" w:hAnsiTheme="minorHAnsi" w:cstheme="minorHAnsi"/>
          <w:color w:val="A6A6A6"/>
          <w:sz w:val="18"/>
          <w:szCs w:val="18"/>
        </w:rPr>
        <w:t xml:space="preserve">                                  </w:t>
      </w:r>
      <w:r w:rsidRPr="003E3EC1">
        <w:rPr>
          <w:rFonts w:asciiTheme="minorHAnsi" w:hAnsiTheme="minorHAnsi" w:cstheme="minorHAnsi"/>
          <w:color w:val="A6A6A6"/>
          <w:sz w:val="16"/>
          <w:szCs w:val="16"/>
        </w:rPr>
        <w:t>G</w:t>
      </w:r>
      <w:r w:rsidR="00DF2946" w:rsidRPr="003E3EC1">
        <w:rPr>
          <w:rFonts w:asciiTheme="minorHAnsi" w:hAnsiTheme="minorHAnsi" w:cstheme="minorHAnsi"/>
          <w:color w:val="A6A6A6"/>
          <w:sz w:val="16"/>
          <w:szCs w:val="16"/>
        </w:rPr>
        <w:t>ENDER</w:t>
      </w:r>
      <w:r w:rsidR="002C49DF" w:rsidRPr="00FF4D8F">
        <w:rPr>
          <w:rFonts w:asciiTheme="minorHAnsi" w:hAnsiTheme="minorHAnsi" w:cstheme="minorHAnsi"/>
          <w:color w:val="FF66FF"/>
          <w:sz w:val="16"/>
          <w:szCs w:val="16"/>
        </w:rPr>
        <w:t xml:space="preserve">: </w:t>
      </w:r>
      <w:r w:rsidR="002C49DF" w:rsidRPr="008C4467">
        <w:rPr>
          <w:rFonts w:asciiTheme="minorHAnsi" w:hAnsiTheme="minorHAnsi" w:cstheme="minorHAnsi"/>
          <w:b/>
          <w:bCs/>
          <w:i/>
          <w:color w:val="44546A" w:themeColor="text2"/>
        </w:rPr>
        <w:t xml:space="preserve"> </w:t>
      </w:r>
      <w:r w:rsidR="000B3FBF" w:rsidRPr="008C4467">
        <w:rPr>
          <w:rFonts w:asciiTheme="minorHAnsi" w:hAnsiTheme="minorHAnsi" w:cstheme="minorHAnsi"/>
          <w:b/>
          <w:color w:val="44546A" w:themeColor="text2"/>
          <w:sz w:val="22"/>
          <w:szCs w:val="22"/>
        </w:rPr>
        <w:t xml:space="preserve">   </w:t>
      </w:r>
      <w:r w:rsidR="00174E53">
        <w:rPr>
          <w:rFonts w:asciiTheme="minorHAnsi" w:hAnsiTheme="minorHAnsi" w:cstheme="minorHAnsi"/>
          <w:b/>
          <w:color w:val="44546A" w:themeColor="text2"/>
          <w:sz w:val="22"/>
          <w:szCs w:val="22"/>
        </w:rPr>
        <w:t xml:space="preserve">   </w:t>
      </w:r>
      <w:r w:rsidR="003177FA" w:rsidRPr="003E3EC1">
        <w:rPr>
          <w:rFonts w:asciiTheme="minorHAnsi" w:hAnsiTheme="minorHAnsi" w:cstheme="minorHAnsi"/>
          <w:i/>
          <w:color w:val="AEAAAA" w:themeColor="background2" w:themeShade="BF"/>
          <w:sz w:val="16"/>
          <w:szCs w:val="16"/>
        </w:rPr>
        <w:t>DOB</w:t>
      </w:r>
      <w:r w:rsidR="003177FA" w:rsidRPr="003E3EC1">
        <w:rPr>
          <w:rFonts w:asciiTheme="minorHAnsi" w:hAnsiTheme="minorHAnsi" w:cstheme="minorHAnsi"/>
          <w:b/>
          <w:bCs/>
          <w:i/>
          <w:color w:val="AEAAAA" w:themeColor="background2" w:themeShade="BF"/>
          <w:sz w:val="16"/>
          <w:szCs w:val="16"/>
        </w:rPr>
        <w:t xml:space="preserve">: </w:t>
      </w:r>
      <w:r w:rsidR="00B82644">
        <w:rPr>
          <w:rFonts w:asciiTheme="minorHAnsi" w:hAnsiTheme="minorHAnsi" w:cstheme="minorHAnsi"/>
          <w:b/>
          <w:bCs/>
          <w:i/>
          <w:color w:val="AEAAAA" w:themeColor="background2" w:themeShade="BF"/>
          <w:sz w:val="16"/>
          <w:szCs w:val="16"/>
        </w:rPr>
        <w:t xml:space="preserve">         </w:t>
      </w:r>
    </w:p>
    <w:p w14:paraId="0996DB49" w14:textId="77777777" w:rsidR="00174E53" w:rsidRDefault="00174E53" w:rsidP="00174E53">
      <w:pPr>
        <w:rPr>
          <w:rFonts w:asciiTheme="minorHAnsi" w:hAnsiTheme="minorHAnsi" w:cstheme="minorHAnsi"/>
          <w:b/>
          <w:bCs/>
          <w:i/>
        </w:rPr>
      </w:pPr>
    </w:p>
    <w:p w14:paraId="4D891A03" w14:textId="1F2DF1F5" w:rsidR="00FC2FCC" w:rsidRPr="00174E53" w:rsidRDefault="00AD1C75" w:rsidP="00174E53">
      <w:pPr>
        <w:rPr>
          <w:rFonts w:asciiTheme="minorHAnsi" w:hAnsiTheme="minorHAnsi" w:cstheme="minorHAnsi"/>
          <w:b/>
          <w:bCs/>
          <w:i/>
        </w:rPr>
      </w:pPr>
      <w:r w:rsidRPr="00AC704F">
        <w:rPr>
          <w:rFonts w:asciiTheme="minorHAnsi" w:hAnsiTheme="minorHAnsi" w:cstheme="minorHAnsi"/>
          <w:i/>
          <w:color w:val="A6A6A6"/>
          <w:sz w:val="18"/>
          <w:szCs w:val="18"/>
        </w:rPr>
        <w:t>MC#</w:t>
      </w:r>
      <w:r w:rsidRPr="00DF2946">
        <w:rPr>
          <w:rFonts w:asciiTheme="minorHAnsi" w:hAnsiTheme="minorHAnsi" w:cstheme="minorHAnsi"/>
          <w:b/>
          <w:bCs/>
          <w:color w:val="212529"/>
          <w:sz w:val="18"/>
          <w:szCs w:val="18"/>
        </w:rPr>
        <w:t xml:space="preserve"> </w:t>
      </w:r>
      <w:r w:rsidR="00174E53">
        <w:rPr>
          <w:rFonts w:ascii="Open Sans" w:hAnsi="Open Sans" w:cs="Open Sans"/>
          <w:b/>
          <w:bCs/>
          <w:color w:val="212529"/>
          <w:sz w:val="20"/>
          <w:szCs w:val="20"/>
          <w:shd w:val="clear" w:color="auto" w:fill="FFFFFF"/>
        </w:rPr>
        <w:t xml:space="preserve"> </w:t>
      </w:r>
      <w:r w:rsidR="00964E9D">
        <w:rPr>
          <w:rFonts w:ascii="Open Sans" w:hAnsi="Open Sans" w:cs="Open Sans"/>
          <w:b/>
          <w:bCs/>
          <w:color w:val="212529"/>
          <w:sz w:val="20"/>
          <w:szCs w:val="20"/>
          <w:shd w:val="clear" w:color="auto" w:fill="FFFFFF"/>
        </w:rPr>
        <w:t xml:space="preserve">  </w:t>
      </w:r>
      <w:r w:rsidR="00174E53">
        <w:rPr>
          <w:rFonts w:ascii="Open Sans" w:hAnsi="Open Sans" w:cs="Open Sans"/>
          <w:b/>
          <w:bCs/>
          <w:color w:val="212529"/>
          <w:sz w:val="20"/>
          <w:szCs w:val="20"/>
          <w:shd w:val="clear" w:color="auto" w:fill="FFFFFF"/>
        </w:rPr>
        <w:t xml:space="preserve">                             </w:t>
      </w:r>
      <w:r w:rsidR="00FC2FCC" w:rsidRPr="00756B40">
        <w:rPr>
          <w:rFonts w:asciiTheme="minorHAnsi" w:hAnsiTheme="minorHAnsi" w:cstheme="minorHAnsi"/>
          <w:b/>
          <w:bCs/>
          <w:i/>
          <w:iCs/>
          <w:color w:val="A6A6A6"/>
          <w:sz w:val="20"/>
          <w:szCs w:val="20"/>
        </w:rPr>
        <w:t>Puppy</w:t>
      </w:r>
      <w:r w:rsidR="00FC2FCC">
        <w:rPr>
          <w:rFonts w:asciiTheme="minorHAnsi" w:hAnsiTheme="minorHAnsi" w:cstheme="minorHAnsi"/>
          <w:b/>
          <w:bCs/>
          <w:i/>
          <w:iCs/>
          <w:color w:val="A6A6A6"/>
          <w:sz w:val="20"/>
          <w:szCs w:val="20"/>
        </w:rPr>
        <w:t xml:space="preserve"> </w:t>
      </w:r>
      <w:r w:rsidR="00FC2FCC" w:rsidRPr="009504D8">
        <w:rPr>
          <w:rFonts w:asciiTheme="minorHAnsi" w:hAnsiTheme="minorHAnsi" w:cstheme="minorHAnsi"/>
          <w:b/>
          <w:bCs/>
          <w:i/>
          <w:iCs/>
          <w:color w:val="A6A6A6"/>
          <w:sz w:val="20"/>
          <w:szCs w:val="20"/>
        </w:rPr>
        <w:t>Purchase Price:</w:t>
      </w:r>
      <w:r w:rsidR="00FC2FCC" w:rsidRPr="009504D8">
        <w:rPr>
          <w:rFonts w:asciiTheme="minorHAnsi" w:hAnsiTheme="minorHAnsi" w:cstheme="minorHAnsi"/>
          <w:b/>
          <w:bCs/>
          <w:i/>
          <w:color w:val="A6A6A6"/>
          <w:sz w:val="32"/>
        </w:rPr>
        <w:t xml:space="preserve"> </w:t>
      </w:r>
      <w:r w:rsidR="00174E53">
        <w:rPr>
          <w:rFonts w:asciiTheme="minorHAnsi" w:hAnsiTheme="minorHAnsi" w:cstheme="minorHAnsi"/>
          <w:b/>
          <w:bCs/>
          <w:i/>
          <w:color w:val="00B050"/>
          <w:sz w:val="36"/>
          <w:szCs w:val="28"/>
        </w:rPr>
        <w:t xml:space="preserve">               </w:t>
      </w:r>
      <w:proofErr w:type="gramStart"/>
      <w:r w:rsidR="00174E53">
        <w:rPr>
          <w:rFonts w:asciiTheme="minorHAnsi" w:hAnsiTheme="minorHAnsi" w:cstheme="minorHAnsi"/>
          <w:b/>
          <w:bCs/>
          <w:i/>
          <w:color w:val="00B050"/>
          <w:sz w:val="36"/>
          <w:szCs w:val="28"/>
        </w:rPr>
        <w:t xml:space="preserve">  </w:t>
      </w:r>
      <w:r w:rsidR="00FC2FCC">
        <w:rPr>
          <w:rFonts w:asciiTheme="minorHAnsi" w:hAnsiTheme="minorHAnsi" w:cstheme="minorHAnsi"/>
          <w:b/>
          <w:bCs/>
          <w:i/>
          <w:color w:val="00B050"/>
          <w:sz w:val="36"/>
          <w:szCs w:val="28"/>
        </w:rPr>
        <w:t xml:space="preserve"> </w:t>
      </w:r>
      <w:r w:rsidR="00FC2FCC" w:rsidRPr="007764F6">
        <w:rPr>
          <w:rFonts w:asciiTheme="minorHAnsi" w:hAnsiTheme="minorHAnsi" w:cstheme="minorHAnsi"/>
          <w:b/>
          <w:bCs/>
          <w:i/>
          <w:color w:val="AEAAAA" w:themeColor="background2" w:themeShade="BF"/>
          <w:sz w:val="20"/>
          <w:szCs w:val="16"/>
        </w:rPr>
        <w:t>(</w:t>
      </w:r>
      <w:proofErr w:type="gramEnd"/>
      <w:r w:rsidR="00FC2FCC" w:rsidRPr="007764F6">
        <w:rPr>
          <w:rFonts w:asciiTheme="minorHAnsi" w:hAnsiTheme="minorHAnsi" w:cstheme="minorHAnsi"/>
          <w:b/>
          <w:bCs/>
          <w:i/>
          <w:color w:val="AEAAAA" w:themeColor="background2" w:themeShade="BF"/>
          <w:sz w:val="20"/>
          <w:szCs w:val="16"/>
        </w:rPr>
        <w:t xml:space="preserve">Excluding </w:t>
      </w:r>
      <w:r w:rsidR="00FC2FCC">
        <w:rPr>
          <w:rFonts w:asciiTheme="minorHAnsi" w:hAnsiTheme="minorHAnsi" w:cstheme="minorHAnsi"/>
          <w:b/>
          <w:bCs/>
          <w:i/>
          <w:color w:val="AEAAAA" w:themeColor="background2" w:themeShade="BF"/>
          <w:sz w:val="20"/>
          <w:szCs w:val="16"/>
        </w:rPr>
        <w:t xml:space="preserve">all </w:t>
      </w:r>
      <w:r w:rsidR="00FC2FCC" w:rsidRPr="007764F6">
        <w:rPr>
          <w:rFonts w:asciiTheme="minorHAnsi" w:hAnsiTheme="minorHAnsi" w:cstheme="minorHAnsi"/>
          <w:b/>
          <w:bCs/>
          <w:i/>
          <w:color w:val="AEAAAA" w:themeColor="background2" w:themeShade="BF"/>
          <w:sz w:val="20"/>
          <w:szCs w:val="16"/>
        </w:rPr>
        <w:t>Shipping)</w:t>
      </w:r>
    </w:p>
    <w:p w14:paraId="135A7E3D" w14:textId="77777777" w:rsidR="004A3003" w:rsidRPr="009504D8" w:rsidRDefault="004A3003" w:rsidP="00FC2FCC">
      <w:pPr>
        <w:jc w:val="center"/>
        <w:rPr>
          <w:rFonts w:asciiTheme="minorHAnsi" w:hAnsiTheme="minorHAnsi" w:cstheme="minorHAnsi"/>
          <w:b/>
          <w:bCs/>
        </w:rPr>
      </w:pPr>
    </w:p>
    <w:p w14:paraId="11A99DA4" w14:textId="77777777" w:rsidR="004A3003" w:rsidRPr="009504D8" w:rsidRDefault="004A3003" w:rsidP="004A3003">
      <w:pPr>
        <w:rPr>
          <w:rFonts w:asciiTheme="minorHAnsi" w:hAnsiTheme="minorHAnsi" w:cstheme="minorHAnsi"/>
        </w:rPr>
      </w:pPr>
      <w:r w:rsidRPr="009504D8">
        <w:rPr>
          <w:rFonts w:asciiTheme="minorHAnsi" w:hAnsiTheme="minorHAnsi" w:cstheme="minorHAnsi"/>
          <w:b/>
          <w:bCs/>
        </w:rPr>
        <w:t>2</w:t>
      </w:r>
      <w:r w:rsidRPr="009504D8">
        <w:rPr>
          <w:rFonts w:asciiTheme="minorHAnsi" w:hAnsiTheme="minorHAnsi" w:cstheme="minorHAnsi"/>
        </w:rPr>
        <w:t xml:space="preserve">. Gunbil German Shepherds agrees to warranty this dog up to 5 years old (until he/she is 5 years of age) with any genetic problems that would prevent it from living an otherwise normal and healthy life. A veterinary diagnosis must be submitted to the breeder in writing. Gunbil German Shepherds has the option to get a second opinion. The breeder is not responsible for contagious disease or accidental death. </w:t>
      </w:r>
    </w:p>
    <w:p w14:paraId="331147E3" w14:textId="77777777" w:rsidR="004A3003" w:rsidRPr="009504D8" w:rsidRDefault="004A3003" w:rsidP="004A3003">
      <w:pPr>
        <w:rPr>
          <w:rFonts w:asciiTheme="minorHAnsi" w:hAnsiTheme="minorHAnsi" w:cstheme="minorHAnsi"/>
          <w:b/>
          <w:i/>
        </w:rPr>
      </w:pPr>
    </w:p>
    <w:p w14:paraId="38FFA8DB" w14:textId="77777777" w:rsidR="004A3003" w:rsidRPr="009504D8" w:rsidRDefault="004A3003" w:rsidP="004A3003">
      <w:pPr>
        <w:pStyle w:val="ListParagraph"/>
        <w:numPr>
          <w:ilvl w:val="0"/>
          <w:numId w:val="9"/>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42FDA7C9" w14:textId="77777777" w:rsidR="004A3003" w:rsidRPr="009504D8" w:rsidRDefault="004A3003" w:rsidP="004A3003">
      <w:pPr>
        <w:rPr>
          <w:rFonts w:asciiTheme="minorHAnsi" w:hAnsiTheme="minorHAnsi" w:cstheme="minorHAnsi"/>
          <w:b/>
          <w:i/>
        </w:rPr>
      </w:pPr>
    </w:p>
    <w:p w14:paraId="181A95C6" w14:textId="65C930C2" w:rsidR="004A3003" w:rsidRPr="009504D8" w:rsidRDefault="004A3003" w:rsidP="004A3003">
      <w:pPr>
        <w:rPr>
          <w:rFonts w:asciiTheme="minorHAnsi" w:hAnsiTheme="minorHAnsi" w:cstheme="minorHAnsi"/>
        </w:rPr>
      </w:pPr>
      <w:r w:rsidRPr="009504D8">
        <w:rPr>
          <w:rFonts w:asciiTheme="minorHAnsi" w:hAnsiTheme="minorHAnsi" w:cstheme="minorHAnsi"/>
          <w:b/>
          <w:bCs/>
        </w:rPr>
        <w:t>3</w:t>
      </w:r>
      <w:r w:rsidRPr="009504D8">
        <w:rPr>
          <w:rFonts w:asciiTheme="minorHAnsi" w:hAnsiTheme="minorHAnsi" w:cstheme="minorHAnsi"/>
        </w:rPr>
        <w:t xml:space="preserve">. Gunbil German Shepherds agrees to warranty hips and elbows at fair or better (A3) or un-certifiable hips/elbows. </w:t>
      </w:r>
      <w:r w:rsidRPr="009504D8">
        <w:rPr>
          <w:rFonts w:asciiTheme="minorHAnsi" w:hAnsiTheme="minorHAnsi" w:cstheme="minorHAnsi"/>
          <w:b/>
          <w:u w:val="single"/>
        </w:rPr>
        <w:t>A certified, orthopedic veterinarian</w:t>
      </w:r>
      <w:r w:rsidRPr="009504D8">
        <w:rPr>
          <w:rFonts w:asciiTheme="minorHAnsi" w:hAnsiTheme="minorHAnsi" w:cstheme="minorHAnsi"/>
        </w:rPr>
        <w:t xml:space="preserve"> must provide written diagnosis and x-rays which clearly identify Dysplasia. It is recommended that all clients have x-rays taken and submit them to The Orthopedic Foundation for Animals (OFA), who will review the x-rays and determine a hip rating. Customers are welcome to submit preliminary findings; however, </w:t>
      </w:r>
      <w:r w:rsidRPr="009504D8">
        <w:rPr>
          <w:rFonts w:asciiTheme="minorHAnsi" w:hAnsiTheme="minorHAnsi" w:cstheme="minorHAnsi"/>
          <w:u w:val="single"/>
        </w:rPr>
        <w:t>the guarantee applies only to dogs two years of age or older</w:t>
      </w:r>
      <w:r w:rsidRPr="009504D8">
        <w:rPr>
          <w:rFonts w:asciiTheme="minorHAnsi" w:hAnsiTheme="minorHAnsi" w:cstheme="minorHAnsi"/>
        </w:rPr>
        <w:t>. X-rays of females must be submitted prior to pregnancy. If the buyer elects to do surgery on the hips and/or elbows</w:t>
      </w:r>
      <w:r w:rsidR="001677AC" w:rsidRPr="009504D8">
        <w:rPr>
          <w:rFonts w:asciiTheme="minorHAnsi" w:hAnsiTheme="minorHAnsi" w:cstheme="minorHAnsi"/>
        </w:rPr>
        <w:t xml:space="preserve"> (before </w:t>
      </w:r>
      <w:r w:rsidR="00EA61C4" w:rsidRPr="009504D8">
        <w:rPr>
          <w:rFonts w:asciiTheme="minorHAnsi" w:hAnsiTheme="minorHAnsi" w:cstheme="minorHAnsi"/>
        </w:rPr>
        <w:t>age of two years)</w:t>
      </w:r>
      <w:r w:rsidRPr="009504D8">
        <w:rPr>
          <w:rFonts w:asciiTheme="minorHAnsi" w:hAnsiTheme="minorHAnsi" w:cstheme="minorHAnsi"/>
        </w:rPr>
        <w:t>, the health guarantee will be voided.</w:t>
      </w:r>
    </w:p>
    <w:p w14:paraId="4EF098E8" w14:textId="77777777" w:rsidR="004A3003" w:rsidRPr="009504D8" w:rsidRDefault="004A3003" w:rsidP="004A3003">
      <w:pPr>
        <w:rPr>
          <w:rFonts w:asciiTheme="minorHAnsi" w:hAnsiTheme="minorHAnsi" w:cstheme="minorHAnsi"/>
          <w:b/>
          <w:i/>
        </w:rPr>
      </w:pPr>
    </w:p>
    <w:p w14:paraId="7F26DD29" w14:textId="77777777" w:rsidR="004A3003" w:rsidRPr="009504D8" w:rsidRDefault="004A3003" w:rsidP="004A3003">
      <w:pPr>
        <w:pStyle w:val="ListParagraph"/>
        <w:numPr>
          <w:ilvl w:val="0"/>
          <w:numId w:val="9"/>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10FF68C8" w14:textId="77777777" w:rsidR="004A3003" w:rsidRPr="009504D8" w:rsidRDefault="004A3003" w:rsidP="004A3003">
      <w:pPr>
        <w:rPr>
          <w:rFonts w:asciiTheme="minorHAnsi" w:hAnsiTheme="minorHAnsi" w:cstheme="minorHAnsi"/>
          <w:b/>
          <w:i/>
        </w:rPr>
      </w:pPr>
    </w:p>
    <w:p w14:paraId="31636FF0" w14:textId="77777777" w:rsidR="004A3003" w:rsidRPr="009504D8" w:rsidRDefault="004A3003" w:rsidP="004A3003">
      <w:pPr>
        <w:rPr>
          <w:rFonts w:asciiTheme="minorHAnsi" w:hAnsiTheme="minorHAnsi" w:cstheme="minorHAnsi"/>
        </w:rPr>
      </w:pPr>
      <w:r w:rsidRPr="009504D8">
        <w:rPr>
          <w:rFonts w:asciiTheme="minorHAnsi" w:hAnsiTheme="minorHAnsi" w:cstheme="minorHAnsi"/>
          <w:b/>
          <w:bCs/>
        </w:rPr>
        <w:t>4</w:t>
      </w:r>
      <w:r w:rsidRPr="009504D8">
        <w:rPr>
          <w:rFonts w:asciiTheme="minorHAnsi" w:hAnsiTheme="minorHAnsi" w:cstheme="minorHAnsi"/>
        </w:rPr>
        <w:t>. Gunbil German Shepherds does guarantee that this dog is intact and is suitable for breeding purposes.</w:t>
      </w:r>
    </w:p>
    <w:p w14:paraId="4ECA1544" w14:textId="77777777" w:rsidR="004A3003" w:rsidRPr="009504D8" w:rsidRDefault="004A3003" w:rsidP="004A3003">
      <w:pPr>
        <w:rPr>
          <w:rFonts w:asciiTheme="minorHAnsi" w:hAnsiTheme="minorHAnsi" w:cstheme="minorHAnsi"/>
        </w:rPr>
      </w:pPr>
    </w:p>
    <w:p w14:paraId="399EABB1" w14:textId="407A67D9" w:rsidR="004A3003" w:rsidRPr="009504D8" w:rsidRDefault="004A3003" w:rsidP="004A3003">
      <w:pPr>
        <w:pStyle w:val="ListParagraph"/>
        <w:numPr>
          <w:ilvl w:val="0"/>
          <w:numId w:val="9"/>
        </w:numPr>
        <w:rPr>
          <w:rFonts w:asciiTheme="minorHAnsi" w:hAnsiTheme="minorHAnsi" w:cstheme="minorHAnsi"/>
          <w:b/>
          <w:i/>
        </w:rPr>
      </w:pPr>
      <w:r w:rsidRPr="009504D8">
        <w:rPr>
          <w:rFonts w:asciiTheme="minorHAnsi" w:hAnsiTheme="minorHAnsi" w:cstheme="minorHAnsi"/>
          <w:b/>
          <w:i/>
        </w:rPr>
        <w:t>Intact</w:t>
      </w:r>
      <w:r w:rsidRPr="00C877C8">
        <w:rPr>
          <w:rFonts w:asciiTheme="minorHAnsi" w:hAnsiTheme="minorHAnsi" w:cstheme="minorHAnsi"/>
          <w:b/>
          <w:i/>
          <w:color w:val="002060"/>
        </w:rPr>
        <w:t>:</w:t>
      </w:r>
      <w:r w:rsidRPr="00C877C8">
        <w:rPr>
          <w:rFonts w:asciiTheme="minorHAnsi" w:hAnsiTheme="minorHAnsi" w:cstheme="minorHAnsi"/>
          <w:b/>
          <w:i/>
          <w:color w:val="002060"/>
          <w:sz w:val="36"/>
          <w:szCs w:val="36"/>
        </w:rPr>
        <w:t xml:space="preserve"> </w:t>
      </w:r>
      <w:r w:rsidRPr="00862D7A">
        <w:rPr>
          <w:rFonts w:asciiTheme="minorHAnsi" w:hAnsiTheme="minorHAnsi" w:cstheme="minorHAnsi"/>
          <w:b/>
          <w:i/>
          <w:color w:val="D0CECE" w:themeColor="background2" w:themeShade="E6"/>
          <w:sz w:val="36"/>
          <w:szCs w:val="36"/>
        </w:rPr>
        <w:t>YES</w:t>
      </w:r>
      <w:r w:rsidRPr="00342768">
        <w:rPr>
          <w:rFonts w:asciiTheme="minorHAnsi" w:hAnsiTheme="minorHAnsi" w:cstheme="minorHAnsi"/>
          <w:b/>
          <w:i/>
          <w:color w:val="002060"/>
        </w:rPr>
        <w:t xml:space="preserve"> </w:t>
      </w:r>
      <w:r w:rsidRPr="009504D8">
        <w:rPr>
          <w:rFonts w:asciiTheme="minorHAnsi" w:hAnsiTheme="minorHAnsi" w:cstheme="minorHAnsi"/>
          <w:b/>
          <w:i/>
          <w:color w:val="D9D9D9" w:themeColor="background1" w:themeShade="D9"/>
        </w:rPr>
        <w:t>/</w:t>
      </w:r>
      <w:r w:rsidRPr="009504D8">
        <w:rPr>
          <w:rFonts w:asciiTheme="minorHAnsi" w:hAnsiTheme="minorHAnsi" w:cstheme="minorHAnsi"/>
          <w:b/>
          <w:i/>
          <w:color w:val="D9D9D9" w:themeColor="background1" w:themeShade="D9"/>
          <w:sz w:val="36"/>
          <w:szCs w:val="36"/>
        </w:rPr>
        <w:t xml:space="preserve"> NO</w:t>
      </w:r>
      <w:r w:rsidRPr="009504D8">
        <w:rPr>
          <w:rFonts w:asciiTheme="minorHAnsi" w:hAnsiTheme="minorHAnsi" w:cstheme="minorHAnsi"/>
          <w:b/>
          <w:i/>
          <w:color w:val="D9D9D9" w:themeColor="background1" w:themeShade="D9"/>
        </w:rPr>
        <w:t xml:space="preserve"> </w:t>
      </w:r>
      <w:r w:rsidRPr="009504D8">
        <w:rPr>
          <w:rFonts w:asciiTheme="minorHAnsi" w:hAnsiTheme="minorHAnsi" w:cstheme="minorHAnsi"/>
          <w:b/>
          <w:i/>
        </w:rPr>
        <w:t xml:space="preserve">Client agrees to terms </w:t>
      </w:r>
      <w:proofErr w:type="spellStart"/>
      <w:r w:rsidRPr="009504D8">
        <w:rPr>
          <w:rFonts w:asciiTheme="minorHAnsi" w:hAnsiTheme="minorHAnsi" w:cstheme="minorHAnsi"/>
          <w:b/>
          <w:i/>
        </w:rPr>
        <w:t>above__</w:t>
      </w:r>
      <w:r w:rsidR="00862D7A">
        <w:rPr>
          <w:rFonts w:asciiTheme="minorHAnsi" w:hAnsiTheme="minorHAnsi" w:cstheme="minorHAnsi"/>
          <w:b/>
          <w:i/>
        </w:rPr>
        <w:t>NA</w:t>
      </w:r>
      <w:r w:rsidRPr="009504D8">
        <w:rPr>
          <w:rFonts w:asciiTheme="minorHAnsi" w:hAnsiTheme="minorHAnsi" w:cstheme="minorHAnsi"/>
          <w:b/>
          <w:i/>
        </w:rPr>
        <w:t>_</w:t>
      </w:r>
      <w:r w:rsidR="00C42B39" w:rsidRPr="009504D8">
        <w:rPr>
          <w:rFonts w:asciiTheme="minorHAnsi" w:hAnsiTheme="minorHAnsi" w:cstheme="minorHAnsi"/>
          <w:b/>
          <w:i/>
        </w:rPr>
        <w:t>___</w:t>
      </w:r>
      <w:r w:rsidR="00622747">
        <w:rPr>
          <w:rFonts w:asciiTheme="minorHAnsi" w:hAnsiTheme="minorHAnsi" w:cstheme="minorHAnsi"/>
          <w:b/>
          <w:i/>
        </w:rPr>
        <w:t>YES</w:t>
      </w:r>
      <w:proofErr w:type="spellEnd"/>
      <w:r w:rsidR="00EC2F77" w:rsidRPr="009504D8">
        <w:rPr>
          <w:rFonts w:asciiTheme="minorHAnsi" w:hAnsiTheme="minorHAnsi" w:cstheme="minorHAnsi"/>
          <w:b/>
          <w:i/>
        </w:rPr>
        <w:t>__</w:t>
      </w:r>
      <w:r w:rsidR="00C42B39" w:rsidRPr="009504D8">
        <w:rPr>
          <w:rFonts w:asciiTheme="minorHAnsi" w:hAnsiTheme="minorHAnsi" w:cstheme="minorHAnsi"/>
          <w:b/>
          <w:i/>
        </w:rPr>
        <w:t>__</w:t>
      </w:r>
      <w:r w:rsidRPr="009504D8">
        <w:rPr>
          <w:rFonts w:asciiTheme="minorHAnsi" w:hAnsiTheme="minorHAnsi" w:cstheme="minorHAnsi"/>
          <w:b/>
          <w:i/>
        </w:rPr>
        <w:t>____ Initial)</w:t>
      </w:r>
    </w:p>
    <w:p w14:paraId="172D84E9" w14:textId="77777777" w:rsidR="004A3003" w:rsidRPr="009504D8" w:rsidRDefault="004A3003" w:rsidP="004A3003">
      <w:pPr>
        <w:rPr>
          <w:rFonts w:asciiTheme="minorHAnsi" w:hAnsiTheme="minorHAnsi" w:cstheme="minorHAnsi"/>
          <w:b/>
          <w:i/>
        </w:rPr>
      </w:pPr>
    </w:p>
    <w:p w14:paraId="4850AFCB" w14:textId="77777777" w:rsidR="004A3003" w:rsidRPr="009504D8" w:rsidRDefault="004A3003" w:rsidP="004A3003">
      <w:pPr>
        <w:rPr>
          <w:rFonts w:asciiTheme="minorHAnsi" w:hAnsiTheme="minorHAnsi" w:cstheme="minorHAnsi"/>
        </w:rPr>
      </w:pPr>
      <w:r w:rsidRPr="009504D8">
        <w:rPr>
          <w:rFonts w:asciiTheme="minorHAnsi" w:hAnsiTheme="minorHAnsi" w:cstheme="minorHAnsi"/>
          <w:b/>
          <w:bCs/>
        </w:rPr>
        <w:t>5</w:t>
      </w:r>
      <w:r w:rsidRPr="009504D8">
        <w:rPr>
          <w:rFonts w:asciiTheme="minorHAnsi" w:hAnsiTheme="minorHAnsi" w:cstheme="minorHAnsi"/>
        </w:rPr>
        <w:t xml:space="preserve">. Gunbil German Shepherds will not honor any of the terms of the Guarantee if a male or female has been mated and becomes pregnant before two years of age. </w:t>
      </w:r>
    </w:p>
    <w:p w14:paraId="5A74CDB8" w14:textId="77777777" w:rsidR="004A3003" w:rsidRPr="009504D8" w:rsidRDefault="004A3003" w:rsidP="004A3003">
      <w:pPr>
        <w:rPr>
          <w:rFonts w:asciiTheme="minorHAnsi" w:hAnsiTheme="minorHAnsi" w:cstheme="minorHAnsi"/>
          <w:b/>
          <w:i/>
        </w:rPr>
      </w:pPr>
    </w:p>
    <w:p w14:paraId="4E04F6EA" w14:textId="77777777" w:rsidR="004A3003" w:rsidRPr="009504D8" w:rsidRDefault="004A3003" w:rsidP="004A3003">
      <w:pPr>
        <w:pStyle w:val="ListParagraph"/>
        <w:numPr>
          <w:ilvl w:val="0"/>
          <w:numId w:val="9"/>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2F815E81" w14:textId="77777777" w:rsidR="004A3003" w:rsidRPr="009504D8" w:rsidRDefault="004A3003" w:rsidP="004A3003">
      <w:pPr>
        <w:rPr>
          <w:rFonts w:asciiTheme="minorHAnsi" w:hAnsiTheme="minorHAnsi" w:cstheme="minorHAnsi"/>
        </w:rPr>
      </w:pPr>
    </w:p>
    <w:p w14:paraId="64D5FFEE" w14:textId="77777777" w:rsidR="009701FC" w:rsidRDefault="009701FC" w:rsidP="004A3003">
      <w:pPr>
        <w:rPr>
          <w:rFonts w:asciiTheme="minorHAnsi" w:hAnsiTheme="minorHAnsi" w:cstheme="minorHAnsi"/>
          <w:b/>
          <w:bCs/>
        </w:rPr>
      </w:pPr>
    </w:p>
    <w:p w14:paraId="4863387F" w14:textId="47355A4C" w:rsidR="004A3003" w:rsidRPr="009504D8" w:rsidRDefault="004A3003" w:rsidP="004A3003">
      <w:pPr>
        <w:rPr>
          <w:rFonts w:asciiTheme="minorHAnsi" w:hAnsiTheme="minorHAnsi" w:cstheme="minorHAnsi"/>
          <w:u w:val="single"/>
        </w:rPr>
      </w:pPr>
      <w:r w:rsidRPr="009504D8">
        <w:rPr>
          <w:rFonts w:asciiTheme="minorHAnsi" w:hAnsiTheme="minorHAnsi" w:cstheme="minorHAnsi"/>
          <w:b/>
          <w:bCs/>
        </w:rPr>
        <w:t>6</w:t>
      </w:r>
      <w:r w:rsidRPr="009504D8">
        <w:rPr>
          <w:rFonts w:asciiTheme="minorHAnsi" w:hAnsiTheme="minorHAnsi" w:cstheme="minorHAnsi"/>
        </w:rPr>
        <w:t xml:space="preserve">. Gunbil German Shepherds guarantees that domestic bred dogs are and/or can be registered with </w:t>
      </w:r>
      <w:r w:rsidRPr="009504D8">
        <w:rPr>
          <w:rFonts w:asciiTheme="minorHAnsi" w:hAnsiTheme="minorHAnsi" w:cstheme="minorHAnsi"/>
          <w:b/>
          <w:bCs/>
        </w:rPr>
        <w:t>The American Kennel Club (AKC)</w:t>
      </w:r>
      <w:r w:rsidRPr="009504D8">
        <w:rPr>
          <w:rFonts w:asciiTheme="minorHAnsi" w:hAnsiTheme="minorHAnsi" w:cstheme="minorHAnsi"/>
        </w:rPr>
        <w:t xml:space="preserve">. Imported dogs are guaranteed Verein für </w:t>
      </w:r>
      <w:r w:rsidRPr="009504D8">
        <w:rPr>
          <w:rFonts w:asciiTheme="minorHAnsi" w:hAnsiTheme="minorHAnsi" w:cstheme="minorHAnsi"/>
          <w:b/>
          <w:bCs/>
        </w:rPr>
        <w:t xml:space="preserve">Deutsche </w:t>
      </w:r>
      <w:proofErr w:type="spellStart"/>
      <w:r w:rsidRPr="009504D8">
        <w:rPr>
          <w:rFonts w:asciiTheme="minorHAnsi" w:hAnsiTheme="minorHAnsi" w:cstheme="minorHAnsi"/>
          <w:b/>
          <w:bCs/>
        </w:rPr>
        <w:t>Schäferhunde</w:t>
      </w:r>
      <w:proofErr w:type="spellEnd"/>
      <w:r w:rsidRPr="009504D8">
        <w:rPr>
          <w:rFonts w:asciiTheme="minorHAnsi" w:hAnsiTheme="minorHAnsi" w:cstheme="minorHAnsi"/>
          <w:b/>
          <w:bCs/>
        </w:rPr>
        <w:t xml:space="preserve"> (SV)</w:t>
      </w:r>
      <w:r w:rsidRPr="009504D8">
        <w:rPr>
          <w:rFonts w:asciiTheme="minorHAnsi" w:hAnsiTheme="minorHAnsi" w:cstheme="minorHAnsi"/>
        </w:rPr>
        <w:t xml:space="preserve">, or </w:t>
      </w:r>
      <w:r w:rsidRPr="009504D8">
        <w:rPr>
          <w:rFonts w:asciiTheme="minorHAnsi" w:hAnsiTheme="minorHAnsi" w:cstheme="minorHAnsi"/>
          <w:b/>
          <w:bCs/>
        </w:rPr>
        <w:t xml:space="preserve">Fédération </w:t>
      </w:r>
      <w:proofErr w:type="spellStart"/>
      <w:r w:rsidRPr="009504D8">
        <w:rPr>
          <w:rFonts w:asciiTheme="minorHAnsi" w:hAnsiTheme="minorHAnsi" w:cstheme="minorHAnsi"/>
          <w:b/>
          <w:bCs/>
        </w:rPr>
        <w:t>Cynologique</w:t>
      </w:r>
      <w:proofErr w:type="spellEnd"/>
      <w:r w:rsidRPr="009504D8">
        <w:rPr>
          <w:rFonts w:asciiTheme="minorHAnsi" w:hAnsiTheme="minorHAnsi" w:cstheme="minorHAnsi"/>
          <w:b/>
          <w:bCs/>
        </w:rPr>
        <w:t xml:space="preserve"> </w:t>
      </w:r>
      <w:proofErr w:type="spellStart"/>
      <w:r w:rsidRPr="009504D8">
        <w:rPr>
          <w:rFonts w:asciiTheme="minorHAnsi" w:hAnsiTheme="minorHAnsi" w:cstheme="minorHAnsi"/>
          <w:b/>
          <w:bCs/>
        </w:rPr>
        <w:t>Internationale</w:t>
      </w:r>
      <w:proofErr w:type="spellEnd"/>
      <w:r w:rsidRPr="009504D8">
        <w:rPr>
          <w:rFonts w:asciiTheme="minorHAnsi" w:hAnsiTheme="minorHAnsi" w:cstheme="minorHAnsi"/>
        </w:rPr>
        <w:t xml:space="preserve"> (FCI). SV and FCI papers which are issued by the respective registries of the birth country. The paperwork on our imports can take anywhere from </w:t>
      </w:r>
      <w:r w:rsidRPr="009504D8">
        <w:rPr>
          <w:rFonts w:asciiTheme="minorHAnsi" w:hAnsiTheme="minorHAnsi" w:cstheme="minorHAnsi"/>
          <w:color w:val="0070C0"/>
          <w:u w:val="single"/>
        </w:rPr>
        <w:t>3 to 9 month from the date of receiving your puppy</w:t>
      </w:r>
      <w:r w:rsidRPr="009504D8">
        <w:rPr>
          <w:rFonts w:asciiTheme="minorHAnsi" w:hAnsiTheme="minorHAnsi" w:cstheme="minorHAnsi"/>
          <w:u w:val="single"/>
        </w:rPr>
        <w:t xml:space="preserve">. </w:t>
      </w:r>
    </w:p>
    <w:p w14:paraId="217B49DD" w14:textId="77777777" w:rsidR="004A3003" w:rsidRPr="009504D8" w:rsidRDefault="004A3003" w:rsidP="004A3003">
      <w:pPr>
        <w:rPr>
          <w:rFonts w:asciiTheme="minorHAnsi" w:hAnsiTheme="minorHAnsi" w:cstheme="minorHAnsi"/>
          <w:b/>
          <w:i/>
        </w:rPr>
      </w:pPr>
    </w:p>
    <w:p w14:paraId="11CD6214" w14:textId="77777777" w:rsidR="004A3003" w:rsidRPr="009504D8" w:rsidRDefault="004A3003" w:rsidP="004A3003">
      <w:pPr>
        <w:pStyle w:val="ListParagraph"/>
        <w:numPr>
          <w:ilvl w:val="0"/>
          <w:numId w:val="8"/>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0F3854FD" w14:textId="77777777" w:rsidR="004A3003" w:rsidRPr="009504D8" w:rsidRDefault="004A3003" w:rsidP="004A3003">
      <w:pPr>
        <w:rPr>
          <w:rFonts w:asciiTheme="minorHAnsi" w:hAnsiTheme="minorHAnsi" w:cstheme="minorHAnsi"/>
        </w:rPr>
      </w:pPr>
    </w:p>
    <w:p w14:paraId="7F211877" w14:textId="77777777" w:rsidR="004A3003" w:rsidRPr="009504D8" w:rsidRDefault="004A3003" w:rsidP="004A3003">
      <w:pPr>
        <w:rPr>
          <w:rFonts w:asciiTheme="minorHAnsi" w:hAnsiTheme="minorHAnsi" w:cstheme="minorHAnsi"/>
        </w:rPr>
      </w:pPr>
      <w:r w:rsidRPr="009504D8">
        <w:rPr>
          <w:rFonts w:asciiTheme="minorHAnsi" w:hAnsiTheme="minorHAnsi" w:cstheme="minorHAnsi"/>
          <w:b/>
          <w:bCs/>
        </w:rPr>
        <w:t>7</w:t>
      </w:r>
      <w:r w:rsidRPr="009504D8">
        <w:rPr>
          <w:rFonts w:asciiTheme="minorHAnsi" w:hAnsiTheme="minorHAnsi" w:cstheme="minorHAnsi"/>
        </w:rPr>
        <w:t>. Gunbil German Shepherds guarantees that the temperament of this dog is sound.</w:t>
      </w:r>
    </w:p>
    <w:p w14:paraId="33B49407" w14:textId="77777777" w:rsidR="004A3003" w:rsidRPr="009504D8" w:rsidRDefault="004A3003" w:rsidP="004A3003">
      <w:pPr>
        <w:rPr>
          <w:rFonts w:asciiTheme="minorHAnsi" w:hAnsiTheme="minorHAnsi" w:cstheme="minorHAnsi"/>
        </w:rPr>
      </w:pPr>
    </w:p>
    <w:p w14:paraId="319FA1B1" w14:textId="77777777" w:rsidR="004A3003" w:rsidRPr="009504D8" w:rsidRDefault="004A3003" w:rsidP="004A3003">
      <w:pPr>
        <w:pStyle w:val="ListParagraph"/>
        <w:numPr>
          <w:ilvl w:val="0"/>
          <w:numId w:val="8"/>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540AD246" w14:textId="77777777" w:rsidR="004A3003" w:rsidRPr="009504D8" w:rsidRDefault="004A3003" w:rsidP="004A3003">
      <w:pPr>
        <w:rPr>
          <w:rFonts w:asciiTheme="minorHAnsi" w:hAnsiTheme="minorHAnsi" w:cstheme="minorHAnsi"/>
        </w:rPr>
      </w:pPr>
    </w:p>
    <w:p w14:paraId="3E31B281" w14:textId="77777777" w:rsidR="004A3003" w:rsidRPr="009504D8" w:rsidRDefault="004A3003" w:rsidP="004A3003">
      <w:pPr>
        <w:rPr>
          <w:rFonts w:asciiTheme="minorHAnsi" w:hAnsiTheme="minorHAnsi" w:cstheme="minorHAnsi"/>
        </w:rPr>
      </w:pPr>
      <w:r w:rsidRPr="009504D8">
        <w:rPr>
          <w:rFonts w:asciiTheme="minorHAnsi" w:hAnsiTheme="minorHAnsi" w:cstheme="minorHAnsi"/>
          <w:b/>
          <w:bCs/>
        </w:rPr>
        <w:t>8</w:t>
      </w:r>
      <w:r w:rsidRPr="009504D8">
        <w:rPr>
          <w:rFonts w:asciiTheme="minorHAnsi" w:hAnsiTheme="minorHAnsi" w:cstheme="minorHAnsi"/>
        </w:rPr>
        <w:t>. Gunbil German Shepherds offers a 15-day exchange policy. If you are not satisfied with your puppy or adult, we will exchange it for another of equal quality and value.</w:t>
      </w:r>
    </w:p>
    <w:p w14:paraId="1399C7FF" w14:textId="77777777" w:rsidR="004A3003" w:rsidRPr="009504D8" w:rsidRDefault="004A3003" w:rsidP="004A3003">
      <w:pPr>
        <w:rPr>
          <w:rFonts w:asciiTheme="minorHAnsi" w:hAnsiTheme="minorHAnsi" w:cstheme="minorHAnsi"/>
          <w:b/>
          <w:i/>
        </w:rPr>
      </w:pPr>
    </w:p>
    <w:p w14:paraId="0D9A3FE8" w14:textId="77777777" w:rsidR="004A3003" w:rsidRPr="009504D8" w:rsidRDefault="004A3003" w:rsidP="004A3003">
      <w:pPr>
        <w:pStyle w:val="ListParagraph"/>
        <w:numPr>
          <w:ilvl w:val="0"/>
          <w:numId w:val="8"/>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71925895" w14:textId="77777777" w:rsidR="004A3003" w:rsidRPr="009504D8" w:rsidRDefault="004A3003" w:rsidP="004A3003">
      <w:pPr>
        <w:rPr>
          <w:rFonts w:asciiTheme="minorHAnsi" w:hAnsiTheme="minorHAnsi" w:cstheme="minorHAnsi"/>
        </w:rPr>
      </w:pPr>
    </w:p>
    <w:p w14:paraId="165D39E7" w14:textId="098B8BD2" w:rsidR="004A3003" w:rsidRPr="009504D8" w:rsidRDefault="004A3003" w:rsidP="004A3003">
      <w:pPr>
        <w:rPr>
          <w:rFonts w:asciiTheme="minorHAnsi" w:hAnsiTheme="minorHAnsi" w:cstheme="minorHAnsi"/>
        </w:rPr>
      </w:pPr>
      <w:r w:rsidRPr="009504D8">
        <w:rPr>
          <w:rFonts w:asciiTheme="minorHAnsi" w:hAnsiTheme="minorHAnsi" w:cstheme="minorHAnsi"/>
          <w:b/>
          <w:bCs/>
        </w:rPr>
        <w:t>9</w:t>
      </w:r>
      <w:r w:rsidRPr="009504D8">
        <w:rPr>
          <w:rFonts w:asciiTheme="minorHAnsi" w:hAnsiTheme="minorHAnsi" w:cstheme="minorHAnsi"/>
        </w:rPr>
        <w:t xml:space="preserve">. </w:t>
      </w:r>
      <w:r w:rsidR="00F332B5" w:rsidRPr="009504D8">
        <w:rPr>
          <w:rFonts w:asciiTheme="minorHAnsi" w:hAnsiTheme="minorHAnsi" w:cstheme="minorHAnsi"/>
        </w:rPr>
        <w:t>If</w:t>
      </w:r>
      <w:r w:rsidRPr="009504D8">
        <w:rPr>
          <w:rFonts w:asciiTheme="minorHAnsi" w:hAnsiTheme="minorHAnsi" w:cstheme="minorHAnsi"/>
        </w:rPr>
        <w:t xml:space="preserve"> the guarantee is honored, Gunbil German Shepherds will provide another dog of the same quality, age, gender (</w:t>
      </w:r>
      <w:r w:rsidR="00D23720" w:rsidRPr="009504D8">
        <w:rPr>
          <w:rFonts w:asciiTheme="minorHAnsi" w:hAnsiTheme="minorHAnsi" w:cstheme="minorHAnsi"/>
        </w:rPr>
        <w:t>at the time of purchase</w:t>
      </w:r>
      <w:r w:rsidRPr="009504D8">
        <w:rPr>
          <w:rFonts w:asciiTheme="minorHAnsi" w:hAnsiTheme="minorHAnsi" w:cstheme="minorHAnsi"/>
        </w:rPr>
        <w:t>) and value. We do not ask that you return the original dog to us.</w:t>
      </w:r>
    </w:p>
    <w:p w14:paraId="11830A71" w14:textId="77777777" w:rsidR="004A3003" w:rsidRPr="009504D8" w:rsidRDefault="004A3003" w:rsidP="004A3003">
      <w:pPr>
        <w:rPr>
          <w:rFonts w:asciiTheme="minorHAnsi" w:hAnsiTheme="minorHAnsi" w:cstheme="minorHAnsi"/>
          <w:b/>
          <w:i/>
        </w:rPr>
      </w:pPr>
    </w:p>
    <w:p w14:paraId="6B345B61" w14:textId="77777777" w:rsidR="004A3003" w:rsidRPr="009504D8" w:rsidRDefault="004A3003" w:rsidP="004A3003">
      <w:pPr>
        <w:pStyle w:val="ListParagraph"/>
        <w:numPr>
          <w:ilvl w:val="0"/>
          <w:numId w:val="8"/>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52A27945" w14:textId="77777777" w:rsidR="004A3003" w:rsidRPr="009504D8" w:rsidRDefault="004A3003" w:rsidP="004A3003">
      <w:pPr>
        <w:rPr>
          <w:rFonts w:asciiTheme="minorHAnsi" w:hAnsiTheme="minorHAnsi" w:cstheme="minorHAnsi"/>
          <w:b/>
          <w:i/>
        </w:rPr>
      </w:pPr>
    </w:p>
    <w:p w14:paraId="3E132E99" w14:textId="77777777" w:rsidR="004A3003" w:rsidRPr="009504D8" w:rsidRDefault="004A3003" w:rsidP="004A3003">
      <w:pPr>
        <w:rPr>
          <w:rFonts w:asciiTheme="minorHAnsi" w:hAnsiTheme="minorHAnsi" w:cstheme="minorHAnsi"/>
          <w:bCs/>
          <w:iCs/>
        </w:rPr>
      </w:pPr>
      <w:r w:rsidRPr="009504D8">
        <w:rPr>
          <w:rFonts w:asciiTheme="minorHAnsi" w:hAnsiTheme="minorHAnsi" w:cstheme="minorHAnsi"/>
          <w:b/>
          <w:iCs/>
        </w:rPr>
        <w:t xml:space="preserve">10.  </w:t>
      </w:r>
      <w:r w:rsidRPr="009504D8">
        <w:rPr>
          <w:rFonts w:asciiTheme="minorHAnsi" w:hAnsiTheme="minorHAnsi" w:cstheme="minorHAnsi"/>
          <w:bCs/>
          <w:iCs/>
        </w:rPr>
        <w:t>In the event that the guarantee is honored, the buyer is responsible for all shipping costs (international shipping and customs fees as well is domestic shipping – air or ground). The buyer acknowledges that all shipping (including return shipping) will be paid by the buyer.</w:t>
      </w:r>
    </w:p>
    <w:p w14:paraId="00EF77F5" w14:textId="77777777" w:rsidR="004A3003" w:rsidRPr="009504D8" w:rsidRDefault="004A3003" w:rsidP="004A3003">
      <w:pPr>
        <w:rPr>
          <w:rFonts w:asciiTheme="minorHAnsi" w:hAnsiTheme="minorHAnsi" w:cstheme="minorHAnsi"/>
          <w:bCs/>
          <w:iCs/>
        </w:rPr>
      </w:pPr>
    </w:p>
    <w:p w14:paraId="7DD99358" w14:textId="77777777" w:rsidR="004A3003" w:rsidRPr="009504D8" w:rsidRDefault="004A3003" w:rsidP="004A3003">
      <w:pPr>
        <w:pStyle w:val="ListParagraph"/>
        <w:numPr>
          <w:ilvl w:val="0"/>
          <w:numId w:val="8"/>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1EF690A8" w14:textId="77777777" w:rsidR="004A3003" w:rsidRPr="009504D8" w:rsidRDefault="004A3003" w:rsidP="004A3003">
      <w:pPr>
        <w:rPr>
          <w:rFonts w:asciiTheme="minorHAnsi" w:hAnsiTheme="minorHAnsi" w:cstheme="minorHAnsi"/>
        </w:rPr>
      </w:pPr>
    </w:p>
    <w:p w14:paraId="74183B72" w14:textId="77777777" w:rsidR="004A3003" w:rsidRPr="009504D8" w:rsidRDefault="004A3003" w:rsidP="004A3003">
      <w:pPr>
        <w:rPr>
          <w:rFonts w:asciiTheme="minorHAnsi" w:hAnsiTheme="minorHAnsi" w:cstheme="minorHAnsi"/>
        </w:rPr>
      </w:pPr>
      <w:r w:rsidRPr="009504D8">
        <w:rPr>
          <w:rFonts w:asciiTheme="minorHAnsi" w:hAnsiTheme="minorHAnsi" w:cstheme="minorHAnsi"/>
          <w:b/>
          <w:bCs/>
        </w:rPr>
        <w:t>11</w:t>
      </w:r>
      <w:r w:rsidRPr="009504D8">
        <w:rPr>
          <w:rFonts w:asciiTheme="minorHAnsi" w:hAnsiTheme="minorHAnsi" w:cstheme="minorHAnsi"/>
        </w:rPr>
        <w:t>. Gunbil German Shepherds reserves first right of ownership of the dog, if the owner intends to sell or transfer ownership to another.</w:t>
      </w:r>
    </w:p>
    <w:p w14:paraId="60AD6A04" w14:textId="77777777" w:rsidR="004A3003" w:rsidRPr="009504D8" w:rsidRDefault="004A3003" w:rsidP="004A3003">
      <w:pPr>
        <w:rPr>
          <w:rFonts w:asciiTheme="minorHAnsi" w:hAnsiTheme="minorHAnsi" w:cstheme="minorHAnsi"/>
          <w:b/>
          <w:i/>
        </w:rPr>
      </w:pPr>
    </w:p>
    <w:p w14:paraId="77C900FA" w14:textId="77777777" w:rsidR="004A3003" w:rsidRPr="009504D8" w:rsidRDefault="004A3003" w:rsidP="004A3003">
      <w:pPr>
        <w:pStyle w:val="ListParagraph"/>
        <w:numPr>
          <w:ilvl w:val="0"/>
          <w:numId w:val="8"/>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75377BBD" w14:textId="77777777" w:rsidR="004A3003" w:rsidRPr="009504D8" w:rsidRDefault="004A3003" w:rsidP="004A3003">
      <w:pPr>
        <w:rPr>
          <w:rFonts w:asciiTheme="minorHAnsi" w:hAnsiTheme="minorHAnsi" w:cstheme="minorHAnsi"/>
          <w:b/>
          <w:bCs/>
        </w:rPr>
      </w:pPr>
    </w:p>
    <w:p w14:paraId="5A4F3D47" w14:textId="77777777" w:rsidR="006E2A77" w:rsidRDefault="006E2A77" w:rsidP="004A3003">
      <w:pPr>
        <w:rPr>
          <w:rFonts w:asciiTheme="minorHAnsi" w:hAnsiTheme="minorHAnsi" w:cstheme="minorHAnsi"/>
          <w:b/>
          <w:bCs/>
        </w:rPr>
      </w:pPr>
    </w:p>
    <w:p w14:paraId="5A058BD3" w14:textId="77777777" w:rsidR="006E2A77" w:rsidRDefault="006E2A77" w:rsidP="004A3003">
      <w:pPr>
        <w:rPr>
          <w:rFonts w:asciiTheme="minorHAnsi" w:hAnsiTheme="minorHAnsi" w:cstheme="minorHAnsi"/>
          <w:b/>
          <w:bCs/>
        </w:rPr>
      </w:pPr>
    </w:p>
    <w:p w14:paraId="6C930ADA" w14:textId="5D8AD26B" w:rsidR="004A3003" w:rsidRPr="009504D8" w:rsidRDefault="004A3003" w:rsidP="004A3003">
      <w:pPr>
        <w:rPr>
          <w:rFonts w:asciiTheme="minorHAnsi" w:hAnsiTheme="minorHAnsi" w:cstheme="minorHAnsi"/>
          <w:color w:val="FF0000"/>
        </w:rPr>
      </w:pPr>
      <w:r w:rsidRPr="009504D8">
        <w:rPr>
          <w:rFonts w:asciiTheme="minorHAnsi" w:hAnsiTheme="minorHAnsi" w:cstheme="minorHAnsi"/>
          <w:b/>
          <w:bCs/>
        </w:rPr>
        <w:t>12</w:t>
      </w:r>
      <w:r w:rsidRPr="009504D8">
        <w:rPr>
          <w:rFonts w:asciiTheme="minorHAnsi" w:hAnsiTheme="minorHAnsi" w:cstheme="minorHAnsi"/>
        </w:rPr>
        <w:t>. Gunbil German Shepherds is a seasonal operation; we offer</w:t>
      </w:r>
      <w:r w:rsidRPr="009504D8">
        <w:rPr>
          <w:rFonts w:asciiTheme="minorHAnsi" w:hAnsiTheme="minorHAnsi" w:cstheme="minorHAnsi"/>
          <w:b/>
          <w:bCs/>
        </w:rPr>
        <w:t xml:space="preserve"> </w:t>
      </w:r>
      <w:r w:rsidRPr="009504D8">
        <w:rPr>
          <w:rFonts w:asciiTheme="minorHAnsi" w:hAnsiTheme="minorHAnsi" w:cstheme="minorHAnsi"/>
          <w:b/>
          <w:bCs/>
          <w:color w:val="FF0000"/>
          <w:u w:val="single"/>
        </w:rPr>
        <w:t>NO CASH REFUNDS</w:t>
      </w:r>
      <w:r w:rsidRPr="009504D8">
        <w:rPr>
          <w:rFonts w:asciiTheme="minorHAnsi" w:hAnsiTheme="minorHAnsi" w:cstheme="minorHAnsi"/>
          <w:color w:val="FF0000"/>
        </w:rPr>
        <w:t>.</w:t>
      </w:r>
    </w:p>
    <w:p w14:paraId="60143D83" w14:textId="77777777" w:rsidR="004A3003" w:rsidRPr="009504D8" w:rsidRDefault="004A3003" w:rsidP="004A3003">
      <w:pPr>
        <w:rPr>
          <w:rFonts w:asciiTheme="minorHAnsi" w:hAnsiTheme="minorHAnsi" w:cstheme="minorHAnsi"/>
          <w:b/>
          <w:i/>
        </w:rPr>
      </w:pPr>
    </w:p>
    <w:p w14:paraId="0388AF39" w14:textId="77777777" w:rsidR="004A3003" w:rsidRPr="009504D8" w:rsidRDefault="004A3003" w:rsidP="004A3003">
      <w:pPr>
        <w:pStyle w:val="ListParagraph"/>
        <w:numPr>
          <w:ilvl w:val="0"/>
          <w:numId w:val="8"/>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2DB6CF03" w14:textId="77777777" w:rsidR="004A3003" w:rsidRPr="009504D8" w:rsidRDefault="004A3003" w:rsidP="004A3003">
      <w:pPr>
        <w:rPr>
          <w:rFonts w:asciiTheme="minorHAnsi" w:hAnsiTheme="minorHAnsi" w:cstheme="minorHAnsi"/>
        </w:rPr>
      </w:pPr>
    </w:p>
    <w:p w14:paraId="59306D7F" w14:textId="77777777" w:rsidR="004A3003" w:rsidRPr="009504D8" w:rsidRDefault="004A3003" w:rsidP="004A3003">
      <w:pPr>
        <w:rPr>
          <w:rFonts w:asciiTheme="minorHAnsi" w:hAnsiTheme="minorHAnsi" w:cstheme="minorHAnsi"/>
        </w:rPr>
      </w:pPr>
      <w:r w:rsidRPr="009504D8">
        <w:rPr>
          <w:rFonts w:asciiTheme="minorHAnsi" w:hAnsiTheme="minorHAnsi" w:cstheme="minorHAnsi"/>
          <w:b/>
          <w:bCs/>
        </w:rPr>
        <w:t>13</w:t>
      </w:r>
      <w:r w:rsidRPr="009504D8">
        <w:rPr>
          <w:rFonts w:asciiTheme="minorHAnsi" w:hAnsiTheme="minorHAnsi" w:cstheme="minorHAnsi"/>
        </w:rPr>
        <w:t>. The entire Agreement between the parties is contained herein. In the event of a dispute, state of Colorado will have jurisdiction over the matter.</w:t>
      </w:r>
    </w:p>
    <w:p w14:paraId="31E57EF3" w14:textId="77777777" w:rsidR="004A3003" w:rsidRPr="009504D8" w:rsidRDefault="004A3003" w:rsidP="004A3003">
      <w:pPr>
        <w:rPr>
          <w:rFonts w:asciiTheme="minorHAnsi" w:hAnsiTheme="minorHAnsi" w:cstheme="minorHAnsi"/>
          <w:b/>
          <w:i/>
        </w:rPr>
      </w:pPr>
    </w:p>
    <w:p w14:paraId="4C43F3A3" w14:textId="77777777" w:rsidR="004A3003" w:rsidRPr="009504D8" w:rsidRDefault="004A3003" w:rsidP="004A3003">
      <w:pPr>
        <w:pStyle w:val="ListParagraph"/>
        <w:numPr>
          <w:ilvl w:val="0"/>
          <w:numId w:val="8"/>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65E6995E" w14:textId="77777777" w:rsidR="004A3003" w:rsidRPr="009504D8" w:rsidRDefault="004A3003" w:rsidP="004A3003">
      <w:pPr>
        <w:rPr>
          <w:rFonts w:asciiTheme="minorHAnsi" w:hAnsiTheme="minorHAnsi" w:cstheme="minorHAnsi"/>
          <w:b/>
          <w:i/>
        </w:rPr>
      </w:pPr>
    </w:p>
    <w:p w14:paraId="5A968D3A" w14:textId="77777777" w:rsidR="004A3003" w:rsidRPr="009504D8" w:rsidRDefault="004A3003" w:rsidP="004A3003">
      <w:pPr>
        <w:rPr>
          <w:rFonts w:asciiTheme="minorHAnsi" w:hAnsiTheme="minorHAnsi" w:cstheme="minorHAnsi"/>
          <w:b/>
          <w:i/>
        </w:rPr>
      </w:pPr>
      <w:r w:rsidRPr="009504D8">
        <w:rPr>
          <w:rFonts w:asciiTheme="minorHAnsi" w:hAnsiTheme="minorHAnsi" w:cstheme="minorHAnsi"/>
          <w:b/>
          <w:i/>
        </w:rPr>
        <w:t xml:space="preserve">14. </w:t>
      </w:r>
      <w:r w:rsidRPr="009504D8">
        <w:rPr>
          <w:rFonts w:asciiTheme="minorHAnsi" w:hAnsiTheme="minorHAnsi" w:cstheme="minorHAnsi"/>
        </w:rPr>
        <w:t>Buyer has agreed to have the animal checked by a licensed veterinarian within 3 days from the date of purchase.</w:t>
      </w:r>
    </w:p>
    <w:p w14:paraId="5CB4E15B" w14:textId="77777777" w:rsidR="004A3003" w:rsidRPr="009504D8" w:rsidRDefault="004A3003" w:rsidP="004A3003">
      <w:pPr>
        <w:rPr>
          <w:rFonts w:asciiTheme="minorHAnsi" w:hAnsiTheme="minorHAnsi" w:cstheme="minorHAnsi"/>
          <w:b/>
          <w:i/>
        </w:rPr>
      </w:pPr>
    </w:p>
    <w:p w14:paraId="2236407E" w14:textId="77777777" w:rsidR="004A3003" w:rsidRPr="009504D8" w:rsidRDefault="004A3003" w:rsidP="004A3003">
      <w:pPr>
        <w:pStyle w:val="ListParagraph"/>
        <w:numPr>
          <w:ilvl w:val="0"/>
          <w:numId w:val="8"/>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1654F2D9" w14:textId="77777777" w:rsidR="004A3003" w:rsidRPr="009504D8" w:rsidRDefault="004A3003" w:rsidP="004A3003">
      <w:pPr>
        <w:rPr>
          <w:rFonts w:asciiTheme="minorHAnsi" w:hAnsiTheme="minorHAnsi" w:cstheme="minorHAnsi"/>
          <w:b/>
          <w:i/>
        </w:rPr>
      </w:pPr>
    </w:p>
    <w:p w14:paraId="53F536D6" w14:textId="77777777" w:rsidR="004A3003" w:rsidRPr="009504D8" w:rsidRDefault="004A3003" w:rsidP="004A3003">
      <w:pPr>
        <w:rPr>
          <w:rFonts w:asciiTheme="minorHAnsi" w:hAnsiTheme="minorHAnsi" w:cstheme="minorHAnsi"/>
        </w:rPr>
      </w:pPr>
      <w:r w:rsidRPr="009504D8">
        <w:rPr>
          <w:rFonts w:asciiTheme="minorHAnsi" w:hAnsiTheme="minorHAnsi" w:cstheme="minorHAnsi"/>
          <w:b/>
          <w:i/>
        </w:rPr>
        <w:t xml:space="preserve">15.  </w:t>
      </w:r>
      <w:r w:rsidRPr="009504D8">
        <w:rPr>
          <w:rFonts w:asciiTheme="minorHAnsi" w:hAnsiTheme="minorHAnsi" w:cstheme="minorHAnsi"/>
        </w:rPr>
        <w:t>Buyer agrees to have received all treatment records and the rabies education brochure.</w:t>
      </w:r>
    </w:p>
    <w:p w14:paraId="01459EF1" w14:textId="77777777" w:rsidR="004A3003" w:rsidRPr="009504D8" w:rsidRDefault="004A3003" w:rsidP="004A3003">
      <w:pPr>
        <w:rPr>
          <w:rFonts w:asciiTheme="minorHAnsi" w:hAnsiTheme="minorHAnsi" w:cstheme="minorHAnsi"/>
          <w:b/>
          <w:i/>
        </w:rPr>
      </w:pPr>
    </w:p>
    <w:p w14:paraId="66EF25F1" w14:textId="77777777" w:rsidR="004A3003" w:rsidRPr="009504D8" w:rsidRDefault="004A3003" w:rsidP="004A3003">
      <w:pPr>
        <w:pStyle w:val="ListParagraph"/>
        <w:numPr>
          <w:ilvl w:val="0"/>
          <w:numId w:val="8"/>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7F8F76B3" w14:textId="77777777" w:rsidR="004A3003" w:rsidRPr="009504D8" w:rsidRDefault="004A3003" w:rsidP="004A3003">
      <w:pPr>
        <w:rPr>
          <w:rFonts w:asciiTheme="minorHAnsi" w:hAnsiTheme="minorHAnsi" w:cstheme="minorHAnsi"/>
          <w:b/>
          <w:i/>
        </w:rPr>
      </w:pPr>
    </w:p>
    <w:p w14:paraId="3DC9A8C3" w14:textId="77777777" w:rsidR="004A3003" w:rsidRPr="009504D8" w:rsidRDefault="004A3003" w:rsidP="004A3003">
      <w:pPr>
        <w:rPr>
          <w:rFonts w:asciiTheme="minorHAnsi" w:hAnsiTheme="minorHAnsi" w:cstheme="minorHAnsi"/>
          <w:color w:val="000000"/>
        </w:rPr>
      </w:pPr>
      <w:r w:rsidRPr="009504D8">
        <w:rPr>
          <w:rFonts w:asciiTheme="minorHAnsi" w:hAnsiTheme="minorHAnsi" w:cstheme="minorHAnsi"/>
          <w:b/>
          <w:i/>
        </w:rPr>
        <w:t>16</w:t>
      </w:r>
      <w:r w:rsidRPr="009504D8">
        <w:rPr>
          <w:rFonts w:asciiTheme="minorHAnsi" w:hAnsiTheme="minorHAnsi" w:cstheme="minorHAnsi"/>
          <w:b/>
          <w:i/>
          <w:color w:val="C00000"/>
        </w:rPr>
        <w:t xml:space="preserve">. </w:t>
      </w:r>
      <w:r w:rsidRPr="009504D8">
        <w:rPr>
          <w:rFonts w:asciiTheme="minorHAnsi" w:hAnsiTheme="minorHAnsi" w:cstheme="minorHAnsi"/>
          <w:b/>
          <w:bCs/>
          <w:color w:val="FF0000"/>
          <w:u w:val="single"/>
        </w:rPr>
        <w:t>PLEASE DO NOT ABANDONED YOUR DOG</w:t>
      </w:r>
      <w:r w:rsidRPr="009504D8">
        <w:rPr>
          <w:rFonts w:asciiTheme="minorHAnsi" w:hAnsiTheme="minorHAnsi" w:cstheme="minorHAnsi"/>
          <w:color w:val="C00000"/>
        </w:rPr>
        <w:t xml:space="preserve"> - </w:t>
      </w:r>
      <w:r w:rsidRPr="009504D8">
        <w:rPr>
          <w:rFonts w:asciiTheme="minorHAnsi" w:hAnsiTheme="minorHAnsi" w:cstheme="minorHAnsi"/>
          <w:color w:val="000000"/>
        </w:rPr>
        <w:t xml:space="preserve">We know life happens; buyer has the option to return their dog back to us to rehome at no charge. This option is FREE, we will even pick it up from any location, anywhere, USA. </w:t>
      </w:r>
    </w:p>
    <w:p w14:paraId="7C5C24DE" w14:textId="77777777" w:rsidR="004A3003" w:rsidRPr="009504D8" w:rsidRDefault="004A3003" w:rsidP="004A3003">
      <w:pPr>
        <w:rPr>
          <w:rFonts w:asciiTheme="minorHAnsi" w:hAnsiTheme="minorHAnsi" w:cstheme="minorHAnsi"/>
          <w:b/>
          <w:i/>
        </w:rPr>
      </w:pPr>
    </w:p>
    <w:p w14:paraId="75FF454B" w14:textId="77777777" w:rsidR="004A3003" w:rsidRPr="009504D8" w:rsidRDefault="004A3003" w:rsidP="004A3003">
      <w:pPr>
        <w:pStyle w:val="ListParagraph"/>
        <w:numPr>
          <w:ilvl w:val="0"/>
          <w:numId w:val="8"/>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5D1236C5" w14:textId="77777777" w:rsidR="004A3003" w:rsidRPr="009504D8" w:rsidRDefault="004A3003" w:rsidP="004A3003">
      <w:pPr>
        <w:rPr>
          <w:rFonts w:asciiTheme="minorHAnsi" w:hAnsiTheme="minorHAnsi" w:cstheme="minorHAnsi"/>
          <w:bCs/>
          <w:i/>
        </w:rPr>
      </w:pPr>
    </w:p>
    <w:p w14:paraId="1ECC0C65" w14:textId="1999FC88" w:rsidR="004A3003" w:rsidRPr="004F5B30" w:rsidRDefault="004A3003" w:rsidP="004A3003">
      <w:pPr>
        <w:rPr>
          <w:rFonts w:asciiTheme="minorHAnsi" w:hAnsiTheme="minorHAnsi" w:cstheme="minorHAnsi"/>
          <w:bCs/>
          <w:iCs/>
        </w:rPr>
      </w:pPr>
      <w:r w:rsidRPr="004F5B30">
        <w:rPr>
          <w:rFonts w:asciiTheme="minorHAnsi" w:hAnsiTheme="minorHAnsi" w:cstheme="minorHAnsi"/>
          <w:b/>
          <w:iCs/>
        </w:rPr>
        <w:t xml:space="preserve">17.  </w:t>
      </w:r>
      <w:r w:rsidRPr="004F5B30">
        <w:rPr>
          <w:rFonts w:asciiTheme="minorHAnsi" w:hAnsiTheme="minorHAnsi" w:cstheme="minorHAnsi"/>
          <w:bCs/>
          <w:iCs/>
        </w:rPr>
        <w:t xml:space="preserve">Puppy Health Record. Please </w:t>
      </w:r>
      <w:r w:rsidR="0001299F" w:rsidRPr="004F5B30">
        <w:rPr>
          <w:rFonts w:asciiTheme="minorHAnsi" w:hAnsiTheme="minorHAnsi" w:cstheme="minorHAnsi"/>
          <w:bCs/>
          <w:iCs/>
        </w:rPr>
        <w:t xml:space="preserve">go to website </w:t>
      </w:r>
      <w:hyperlink r:id="rId7" w:history="1">
        <w:r w:rsidR="0045315D" w:rsidRPr="004F5B30">
          <w:rPr>
            <w:rStyle w:val="Hyperlink"/>
            <w:rFonts w:asciiTheme="minorHAnsi" w:hAnsiTheme="minorHAnsi" w:cstheme="minorHAnsi"/>
            <w:bCs/>
            <w:iCs/>
          </w:rPr>
          <w:t>https://germanshepherdkennelclub.com</w:t>
        </w:r>
      </w:hyperlink>
      <w:r w:rsidR="0045315D" w:rsidRPr="004F5B30">
        <w:rPr>
          <w:rFonts w:asciiTheme="minorHAnsi" w:hAnsiTheme="minorHAnsi" w:cstheme="minorHAnsi"/>
          <w:bCs/>
          <w:iCs/>
        </w:rPr>
        <w:t xml:space="preserve"> </w:t>
      </w:r>
      <w:r w:rsidRPr="004F5B30">
        <w:rPr>
          <w:rFonts w:asciiTheme="minorHAnsi" w:hAnsiTheme="minorHAnsi" w:cstheme="minorHAnsi"/>
          <w:bCs/>
          <w:iCs/>
        </w:rPr>
        <w:t xml:space="preserve"> </w:t>
      </w:r>
      <w:r w:rsidR="0045315D" w:rsidRPr="004F5B30">
        <w:rPr>
          <w:rFonts w:asciiTheme="minorHAnsi" w:hAnsiTheme="minorHAnsi" w:cstheme="minorHAnsi"/>
          <w:bCs/>
          <w:iCs/>
        </w:rPr>
        <w:t xml:space="preserve">and in the search box type in your </w:t>
      </w:r>
      <w:r w:rsidR="007F1439" w:rsidRPr="004F5B30">
        <w:rPr>
          <w:rFonts w:asciiTheme="minorHAnsi" w:hAnsiTheme="minorHAnsi" w:cstheme="minorHAnsi"/>
          <w:bCs/>
          <w:iCs/>
        </w:rPr>
        <w:t>dog’s</w:t>
      </w:r>
      <w:r w:rsidR="0045315D" w:rsidRPr="004F5B30">
        <w:rPr>
          <w:rFonts w:asciiTheme="minorHAnsi" w:hAnsiTheme="minorHAnsi" w:cstheme="minorHAnsi"/>
          <w:bCs/>
          <w:iCs/>
        </w:rPr>
        <w:t xml:space="preserve"> </w:t>
      </w:r>
      <w:r w:rsidR="0045315D" w:rsidRPr="002D0430">
        <w:rPr>
          <w:rFonts w:asciiTheme="minorHAnsi" w:hAnsiTheme="minorHAnsi" w:cstheme="minorHAnsi"/>
          <w:bCs/>
          <w:iCs/>
          <w:color w:val="FF0000"/>
          <w:u w:val="single"/>
        </w:rPr>
        <w:t>microchip number</w:t>
      </w:r>
      <w:r w:rsidR="0045315D" w:rsidRPr="002D0430">
        <w:rPr>
          <w:rFonts w:asciiTheme="minorHAnsi" w:hAnsiTheme="minorHAnsi" w:cstheme="minorHAnsi"/>
          <w:bCs/>
          <w:iCs/>
          <w:color w:val="FF0000"/>
        </w:rPr>
        <w:t xml:space="preserve">. </w:t>
      </w:r>
      <w:r w:rsidR="000674C9" w:rsidRPr="002D0430">
        <w:rPr>
          <w:rFonts w:asciiTheme="minorHAnsi" w:hAnsiTheme="minorHAnsi" w:cstheme="minorHAnsi"/>
          <w:bCs/>
          <w:iCs/>
          <w:color w:val="FF0000"/>
        </w:rPr>
        <w:t xml:space="preserve"> </w:t>
      </w:r>
    </w:p>
    <w:p w14:paraId="324E455B" w14:textId="77777777" w:rsidR="003939B2" w:rsidRDefault="003939B2" w:rsidP="004A3003">
      <w:pPr>
        <w:rPr>
          <w:rFonts w:asciiTheme="minorHAnsi" w:hAnsiTheme="minorHAnsi" w:cstheme="minorHAnsi"/>
          <w:bCs/>
          <w:i/>
        </w:rPr>
      </w:pPr>
    </w:p>
    <w:p w14:paraId="3B806E30" w14:textId="5FC4FC5A" w:rsidR="00825917" w:rsidRPr="009504D8" w:rsidRDefault="00000000" w:rsidP="004A3003">
      <w:pPr>
        <w:rPr>
          <w:rStyle w:val="Hyperlink"/>
          <w:rFonts w:asciiTheme="minorHAnsi" w:hAnsiTheme="minorHAnsi" w:cstheme="minorHAnsi"/>
          <w:sz w:val="22"/>
          <w:szCs w:val="22"/>
        </w:rPr>
      </w:pPr>
      <w:hyperlink r:id="rId8" w:history="1"/>
    </w:p>
    <w:p w14:paraId="267B4A68" w14:textId="77777777" w:rsidR="004A3003" w:rsidRPr="009504D8" w:rsidRDefault="004A3003" w:rsidP="004A3003">
      <w:pPr>
        <w:pStyle w:val="ListParagraph"/>
        <w:numPr>
          <w:ilvl w:val="0"/>
          <w:numId w:val="8"/>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62E23392" w14:textId="77777777" w:rsidR="004A3003" w:rsidRPr="009504D8" w:rsidRDefault="004A3003" w:rsidP="004A3003">
      <w:pPr>
        <w:rPr>
          <w:rFonts w:asciiTheme="minorHAnsi" w:hAnsiTheme="minorHAnsi" w:cstheme="minorHAnsi"/>
          <w:b/>
          <w:i/>
        </w:rPr>
      </w:pPr>
    </w:p>
    <w:p w14:paraId="541E278F" w14:textId="251F3A2B" w:rsidR="004A3003" w:rsidRPr="009504D8" w:rsidRDefault="004A3003" w:rsidP="001008A4">
      <w:pPr>
        <w:pStyle w:val="PlainText"/>
        <w:rPr>
          <w:rFonts w:asciiTheme="minorHAnsi" w:hAnsiTheme="minorHAnsi" w:cstheme="minorHAnsi"/>
          <w:szCs w:val="22"/>
        </w:rPr>
      </w:pPr>
      <w:r w:rsidRPr="009504D8">
        <w:rPr>
          <w:rFonts w:asciiTheme="minorHAnsi" w:hAnsiTheme="minorHAnsi" w:cstheme="minorHAnsi"/>
          <w:b/>
          <w:bCs/>
          <w:sz w:val="24"/>
          <w:szCs w:val="22"/>
        </w:rPr>
        <w:t>18</w:t>
      </w:r>
      <w:r w:rsidRPr="009504D8">
        <w:rPr>
          <w:rFonts w:asciiTheme="minorHAnsi" w:hAnsiTheme="minorHAnsi" w:cstheme="minorHAnsi"/>
          <w:sz w:val="24"/>
          <w:szCs w:val="22"/>
        </w:rPr>
        <w:t xml:space="preserve">. </w:t>
      </w:r>
      <w:r w:rsidR="001008A4" w:rsidRPr="009504D8">
        <w:rPr>
          <w:rFonts w:asciiTheme="minorHAnsi" w:hAnsiTheme="minorHAnsi" w:cstheme="minorHAnsi"/>
          <w:sz w:val="24"/>
          <w:szCs w:val="24"/>
        </w:rPr>
        <w:t>The buyer understands and acknowledges that Gunbil German Shepherds will not cover the cost of medical treatment of any kind. If the guarantee is honored, Gunbil German Shepherds will offer a replacement dog</w:t>
      </w:r>
      <w:r w:rsidR="006C184F">
        <w:rPr>
          <w:rFonts w:asciiTheme="minorHAnsi" w:hAnsiTheme="minorHAnsi" w:cstheme="minorHAnsi"/>
          <w:sz w:val="24"/>
          <w:szCs w:val="24"/>
        </w:rPr>
        <w:t>/puppy</w:t>
      </w:r>
      <w:r w:rsidR="001008A4" w:rsidRPr="009504D8">
        <w:rPr>
          <w:rFonts w:asciiTheme="minorHAnsi" w:hAnsiTheme="minorHAnsi" w:cstheme="minorHAnsi"/>
          <w:sz w:val="24"/>
          <w:szCs w:val="24"/>
        </w:rPr>
        <w:t xml:space="preserve"> of equal value only </w:t>
      </w:r>
      <w:r w:rsidR="001008A4" w:rsidRPr="009504D8">
        <w:rPr>
          <w:rFonts w:asciiTheme="minorHAnsi" w:hAnsiTheme="minorHAnsi" w:cstheme="minorHAnsi"/>
          <w:szCs w:val="22"/>
        </w:rPr>
        <w:t>(shipping fees are not included for the guaranteed puppy).</w:t>
      </w:r>
    </w:p>
    <w:p w14:paraId="36D7B71A" w14:textId="77777777" w:rsidR="001008A4" w:rsidRPr="009504D8" w:rsidRDefault="001008A4" w:rsidP="001008A4">
      <w:pPr>
        <w:pStyle w:val="PlainText"/>
        <w:rPr>
          <w:rFonts w:asciiTheme="minorHAnsi" w:hAnsiTheme="minorHAnsi" w:cstheme="minorHAnsi"/>
          <w:b/>
          <w:i/>
        </w:rPr>
      </w:pPr>
    </w:p>
    <w:p w14:paraId="23E06A66" w14:textId="77777777" w:rsidR="004A3003" w:rsidRPr="009504D8" w:rsidRDefault="004A3003" w:rsidP="004A3003">
      <w:pPr>
        <w:pStyle w:val="ListParagraph"/>
        <w:numPr>
          <w:ilvl w:val="0"/>
          <w:numId w:val="8"/>
        </w:numPr>
        <w:rPr>
          <w:rFonts w:asciiTheme="minorHAnsi" w:hAnsiTheme="minorHAnsi" w:cstheme="minorHAnsi"/>
          <w:b/>
          <w:i/>
        </w:rPr>
      </w:pPr>
      <w:r w:rsidRPr="009504D8">
        <w:rPr>
          <w:rFonts w:asciiTheme="minorHAnsi" w:hAnsiTheme="minorHAnsi" w:cstheme="minorHAnsi"/>
          <w:b/>
          <w:i/>
        </w:rPr>
        <w:t>Client agrees to terms above _______________________(initial)</w:t>
      </w:r>
    </w:p>
    <w:p w14:paraId="735E8F89" w14:textId="77777777" w:rsidR="004A3003" w:rsidRPr="009504D8" w:rsidRDefault="004A3003" w:rsidP="004A3003">
      <w:pPr>
        <w:rPr>
          <w:rFonts w:asciiTheme="minorHAnsi" w:hAnsiTheme="minorHAnsi" w:cstheme="minorHAnsi"/>
          <w:b/>
          <w:i/>
        </w:rPr>
      </w:pPr>
    </w:p>
    <w:p w14:paraId="0DB57BB9" w14:textId="77777777" w:rsidR="004A3003" w:rsidRPr="009504D8" w:rsidRDefault="004A3003" w:rsidP="004A3003">
      <w:pPr>
        <w:rPr>
          <w:rFonts w:asciiTheme="minorHAnsi" w:hAnsiTheme="minorHAnsi" w:cstheme="minorHAnsi"/>
          <w:bCs/>
          <w:i/>
        </w:rPr>
      </w:pPr>
    </w:p>
    <w:p w14:paraId="065832EA" w14:textId="77777777" w:rsidR="004A3003" w:rsidRPr="004A3003" w:rsidRDefault="004A3003" w:rsidP="004A3003">
      <w:pPr>
        <w:rPr>
          <w:rFonts w:asciiTheme="minorHAnsi" w:hAnsiTheme="minorHAnsi" w:cstheme="minorHAnsi"/>
          <w:b/>
          <w:i/>
        </w:rPr>
      </w:pPr>
    </w:p>
    <w:p w14:paraId="00A5F229" w14:textId="77777777" w:rsidR="004A3003" w:rsidRPr="004A3003" w:rsidRDefault="004A3003" w:rsidP="004A3003">
      <w:pPr>
        <w:rPr>
          <w:rFonts w:asciiTheme="minorHAnsi" w:hAnsiTheme="minorHAnsi" w:cstheme="minorHAnsi"/>
          <w:b/>
          <w:i/>
        </w:rPr>
      </w:pPr>
    </w:p>
    <w:p w14:paraId="7947B661" w14:textId="77777777" w:rsidR="004A3003" w:rsidRPr="004A3003" w:rsidRDefault="004A3003" w:rsidP="004A3003">
      <w:pPr>
        <w:rPr>
          <w:rFonts w:asciiTheme="minorHAnsi" w:hAnsiTheme="minorHAnsi" w:cstheme="minorHAnsi"/>
          <w:b/>
          <w:i/>
        </w:rPr>
      </w:pPr>
    </w:p>
    <w:p w14:paraId="4F2C9CE0" w14:textId="03971F17" w:rsidR="004A3003" w:rsidRPr="004A3003" w:rsidRDefault="004A3003" w:rsidP="004A3003">
      <w:pPr>
        <w:rPr>
          <w:rFonts w:asciiTheme="minorHAnsi" w:hAnsiTheme="minorHAnsi" w:cstheme="minorHAnsi"/>
          <w:b/>
          <w:color w:val="0070C0"/>
        </w:rPr>
      </w:pPr>
      <w:r w:rsidRPr="004A3003">
        <w:rPr>
          <w:rFonts w:asciiTheme="minorHAnsi" w:hAnsiTheme="minorHAnsi" w:cstheme="minorHAnsi"/>
          <w:b/>
          <w:i/>
        </w:rPr>
        <w:t>Izzet or Amy Gunbil</w:t>
      </w:r>
      <w:r w:rsidRPr="004A3003">
        <w:rPr>
          <w:rFonts w:asciiTheme="minorHAnsi" w:hAnsiTheme="minorHAnsi" w:cstheme="minorHAnsi"/>
        </w:rPr>
        <w:t xml:space="preserve"> (Seller):    </w:t>
      </w:r>
      <w:r w:rsidRPr="004A3003">
        <w:rPr>
          <w:rFonts w:ascii="Kunstler Script" w:hAnsi="Kunstler Script" w:cstheme="minorHAnsi"/>
          <w:b/>
          <w:bCs/>
          <w:sz w:val="56"/>
          <w:szCs w:val="28"/>
        </w:rPr>
        <w:t>Izzet Gunbil</w:t>
      </w:r>
      <w:r w:rsidRPr="004A3003">
        <w:rPr>
          <w:rFonts w:asciiTheme="minorHAnsi" w:hAnsiTheme="minorHAnsi" w:cstheme="minorHAnsi"/>
          <w:sz w:val="56"/>
          <w:szCs w:val="28"/>
        </w:rPr>
        <w:t xml:space="preserve">       </w:t>
      </w:r>
      <w:r w:rsidRPr="004A3003">
        <w:rPr>
          <w:rFonts w:asciiTheme="minorHAnsi" w:hAnsiTheme="minorHAnsi" w:cstheme="minorHAnsi"/>
        </w:rPr>
        <w:t xml:space="preserve">Date: </w:t>
      </w:r>
    </w:p>
    <w:p w14:paraId="7D8B297E" w14:textId="77777777" w:rsidR="004A3003" w:rsidRPr="004A3003" w:rsidRDefault="004A3003" w:rsidP="004A3003">
      <w:pPr>
        <w:rPr>
          <w:rFonts w:asciiTheme="minorHAnsi" w:hAnsiTheme="minorHAnsi" w:cstheme="minorHAnsi"/>
        </w:rPr>
      </w:pPr>
      <w:r w:rsidRPr="004A3003">
        <w:rPr>
          <w:rFonts w:asciiTheme="minorHAnsi" w:hAnsiTheme="minorHAnsi" w:cstheme="minorHAnsi"/>
          <w:b/>
          <w:bCs/>
          <w:sz w:val="20"/>
          <w:szCs w:val="20"/>
        </w:rPr>
        <w:t>Gunbil German Shepherds</w:t>
      </w:r>
      <w:r w:rsidRPr="004A3003">
        <w:rPr>
          <w:rFonts w:asciiTheme="minorHAnsi" w:hAnsiTheme="minorHAnsi" w:cstheme="minorHAnsi"/>
        </w:rPr>
        <w:t xml:space="preserve"> </w:t>
      </w:r>
    </w:p>
    <w:p w14:paraId="5EC3CB18" w14:textId="77777777" w:rsidR="004A3003" w:rsidRPr="004A3003" w:rsidRDefault="004A3003" w:rsidP="004A3003">
      <w:pPr>
        <w:rPr>
          <w:rFonts w:asciiTheme="minorHAnsi" w:hAnsiTheme="minorHAnsi" w:cstheme="minorHAnsi"/>
        </w:rPr>
      </w:pPr>
    </w:p>
    <w:p w14:paraId="18534F88" w14:textId="77777777" w:rsidR="004A3003" w:rsidRPr="004A3003" w:rsidRDefault="004A3003" w:rsidP="004A3003">
      <w:pPr>
        <w:rPr>
          <w:rFonts w:asciiTheme="minorHAnsi" w:hAnsiTheme="minorHAnsi" w:cstheme="minorHAnsi"/>
        </w:rPr>
      </w:pPr>
    </w:p>
    <w:p w14:paraId="4F1ED8E4" w14:textId="77777777" w:rsidR="004A3003" w:rsidRPr="004A3003" w:rsidRDefault="004A3003" w:rsidP="004A3003">
      <w:pPr>
        <w:rPr>
          <w:rFonts w:asciiTheme="minorHAnsi" w:hAnsiTheme="minorHAnsi" w:cstheme="minorHAnsi"/>
          <w:b/>
          <w:i/>
        </w:rPr>
      </w:pPr>
    </w:p>
    <w:p w14:paraId="6D737D6A" w14:textId="77777777" w:rsidR="004A3003" w:rsidRPr="004A3003" w:rsidRDefault="004A3003" w:rsidP="004A3003">
      <w:pPr>
        <w:rPr>
          <w:rFonts w:asciiTheme="minorHAnsi" w:hAnsiTheme="minorHAnsi" w:cstheme="minorHAnsi"/>
        </w:rPr>
      </w:pPr>
      <w:r w:rsidRPr="004A3003">
        <w:rPr>
          <w:rFonts w:asciiTheme="minorHAnsi" w:hAnsiTheme="minorHAnsi" w:cstheme="minorHAnsi"/>
          <w:b/>
          <w:i/>
        </w:rPr>
        <w:t>Signed by (Buyer):</w:t>
      </w:r>
      <w:r w:rsidRPr="004A3003">
        <w:rPr>
          <w:rFonts w:asciiTheme="minorHAnsi" w:hAnsiTheme="minorHAnsi" w:cstheme="minorHAnsi"/>
        </w:rPr>
        <w:t xml:space="preserve"> _______________</w:t>
      </w:r>
      <w:r w:rsidRPr="004A3003">
        <w:rPr>
          <w:rFonts w:asciiTheme="minorHAnsi" w:hAnsiTheme="minorHAnsi" w:cstheme="minorHAnsi"/>
        </w:rPr>
        <w:softHyphen/>
      </w:r>
      <w:r w:rsidRPr="004A3003">
        <w:rPr>
          <w:rFonts w:asciiTheme="minorHAnsi" w:hAnsiTheme="minorHAnsi" w:cstheme="minorHAnsi"/>
        </w:rPr>
        <w:softHyphen/>
      </w:r>
      <w:r w:rsidRPr="004A3003">
        <w:rPr>
          <w:rFonts w:asciiTheme="minorHAnsi" w:hAnsiTheme="minorHAnsi" w:cstheme="minorHAnsi"/>
        </w:rPr>
        <w:softHyphen/>
      </w:r>
      <w:r w:rsidRPr="004A3003">
        <w:rPr>
          <w:rFonts w:asciiTheme="minorHAnsi" w:hAnsiTheme="minorHAnsi" w:cstheme="minorHAnsi"/>
        </w:rPr>
        <w:softHyphen/>
      </w:r>
      <w:r w:rsidRPr="004A3003">
        <w:rPr>
          <w:rFonts w:asciiTheme="minorHAnsi" w:hAnsiTheme="minorHAnsi" w:cstheme="minorHAnsi"/>
        </w:rPr>
        <w:softHyphen/>
      </w:r>
      <w:r w:rsidRPr="004A3003">
        <w:rPr>
          <w:rFonts w:asciiTheme="minorHAnsi" w:hAnsiTheme="minorHAnsi" w:cstheme="minorHAnsi"/>
        </w:rPr>
        <w:softHyphen/>
      </w:r>
      <w:r w:rsidRPr="004A3003">
        <w:rPr>
          <w:rFonts w:asciiTheme="minorHAnsi" w:hAnsiTheme="minorHAnsi" w:cstheme="minorHAnsi"/>
        </w:rPr>
        <w:softHyphen/>
      </w:r>
      <w:r w:rsidRPr="004A3003">
        <w:rPr>
          <w:rFonts w:asciiTheme="minorHAnsi" w:hAnsiTheme="minorHAnsi" w:cstheme="minorHAnsi"/>
        </w:rPr>
        <w:softHyphen/>
        <w:t>______________________    Date:        /         /</w:t>
      </w:r>
    </w:p>
    <w:p w14:paraId="029F3C81" w14:textId="77777777" w:rsidR="004A3003" w:rsidRPr="004A3003" w:rsidRDefault="004A3003" w:rsidP="004A3003">
      <w:pPr>
        <w:rPr>
          <w:rFonts w:asciiTheme="minorHAnsi" w:hAnsiTheme="minorHAnsi" w:cstheme="minorHAnsi"/>
          <w:b/>
          <w:i/>
          <w:sz w:val="18"/>
          <w:szCs w:val="18"/>
        </w:rPr>
      </w:pPr>
    </w:p>
    <w:p w14:paraId="31E0D10B" w14:textId="77777777" w:rsidR="004A3003" w:rsidRPr="004A3003" w:rsidRDefault="004A3003" w:rsidP="004A3003">
      <w:pPr>
        <w:rPr>
          <w:rFonts w:asciiTheme="minorHAnsi" w:hAnsiTheme="minorHAnsi" w:cstheme="minorHAnsi"/>
          <w:b/>
          <w:i/>
          <w:sz w:val="18"/>
          <w:szCs w:val="18"/>
        </w:rPr>
      </w:pPr>
      <w:r w:rsidRPr="004A3003">
        <w:rPr>
          <w:rFonts w:asciiTheme="minorHAnsi" w:hAnsiTheme="minorHAnsi" w:cstheme="minorHAnsi"/>
          <w:b/>
          <w:i/>
          <w:sz w:val="18"/>
          <w:szCs w:val="18"/>
        </w:rPr>
        <w:t>Please sign above and mail to the address below.</w:t>
      </w:r>
    </w:p>
    <w:p w14:paraId="27D873F8" w14:textId="77777777" w:rsidR="004A3003" w:rsidRPr="004A3003" w:rsidRDefault="004A3003" w:rsidP="004A3003">
      <w:pPr>
        <w:rPr>
          <w:rFonts w:asciiTheme="minorHAnsi" w:hAnsiTheme="minorHAnsi" w:cstheme="minorHAnsi"/>
          <w:b/>
          <w:i/>
          <w:sz w:val="18"/>
          <w:szCs w:val="18"/>
        </w:rPr>
      </w:pPr>
    </w:p>
    <w:p w14:paraId="35E5C8FC" w14:textId="77777777" w:rsidR="004A3003" w:rsidRPr="004A3003" w:rsidRDefault="004A3003" w:rsidP="004A3003">
      <w:pPr>
        <w:rPr>
          <w:rFonts w:asciiTheme="minorHAnsi" w:hAnsiTheme="minorHAnsi" w:cstheme="minorHAnsi"/>
          <w:b/>
          <w:i/>
          <w:sz w:val="18"/>
          <w:szCs w:val="18"/>
        </w:rPr>
      </w:pPr>
    </w:p>
    <w:p w14:paraId="4B5C47DC" w14:textId="77777777" w:rsidR="004A3003" w:rsidRPr="004A3003" w:rsidRDefault="004A3003" w:rsidP="004A3003">
      <w:pPr>
        <w:rPr>
          <w:rFonts w:asciiTheme="minorHAnsi" w:hAnsiTheme="minorHAnsi" w:cstheme="minorHAnsi"/>
          <w:b/>
          <w:i/>
          <w:sz w:val="18"/>
          <w:szCs w:val="18"/>
        </w:rPr>
      </w:pPr>
    </w:p>
    <w:p w14:paraId="2E3D945F" w14:textId="77777777" w:rsidR="004A3003" w:rsidRPr="004A3003" w:rsidRDefault="004A3003" w:rsidP="004A3003">
      <w:pPr>
        <w:rPr>
          <w:rFonts w:asciiTheme="minorHAnsi" w:hAnsiTheme="minorHAnsi" w:cstheme="minorHAnsi"/>
          <w:b/>
          <w:i/>
          <w:sz w:val="18"/>
          <w:szCs w:val="18"/>
        </w:rPr>
      </w:pPr>
      <w:r w:rsidRPr="004A3003">
        <w:rPr>
          <w:rFonts w:asciiTheme="minorHAnsi" w:hAnsiTheme="minorHAnsi" w:cstheme="minorHAnsi"/>
          <w:b/>
          <w:i/>
          <w:sz w:val="18"/>
          <w:szCs w:val="18"/>
        </w:rPr>
        <w:t xml:space="preserve">Please provide us with your contact information below as this is the address, we will send your dog’s pedigree: </w:t>
      </w:r>
    </w:p>
    <w:p w14:paraId="0B71C500" w14:textId="77777777" w:rsidR="004A3003" w:rsidRPr="004A3003" w:rsidRDefault="004A3003" w:rsidP="004A3003">
      <w:pPr>
        <w:rPr>
          <w:rFonts w:asciiTheme="minorHAnsi" w:hAnsiTheme="minorHAnsi" w:cstheme="minorHAnsi"/>
          <w:b/>
          <w:i/>
          <w:sz w:val="18"/>
          <w:szCs w:val="18"/>
        </w:rPr>
      </w:pPr>
    </w:p>
    <w:p w14:paraId="269F453A" w14:textId="77777777" w:rsidR="004A3003" w:rsidRPr="004A3003" w:rsidRDefault="004A3003" w:rsidP="004A3003">
      <w:pPr>
        <w:rPr>
          <w:rFonts w:asciiTheme="minorHAnsi" w:hAnsiTheme="minorHAnsi" w:cstheme="minorHAnsi"/>
          <w:b/>
          <w:i/>
          <w:sz w:val="18"/>
          <w:szCs w:val="18"/>
        </w:rPr>
      </w:pPr>
    </w:p>
    <w:p w14:paraId="472F8CB3" w14:textId="77777777" w:rsidR="004A3003" w:rsidRPr="004A3003" w:rsidRDefault="004A3003" w:rsidP="004A3003">
      <w:pPr>
        <w:rPr>
          <w:rFonts w:asciiTheme="minorHAnsi" w:hAnsiTheme="minorHAnsi" w:cstheme="minorHAnsi"/>
          <w:b/>
          <w:i/>
          <w:color w:val="A6A6A6"/>
          <w:sz w:val="18"/>
          <w:szCs w:val="18"/>
        </w:rPr>
      </w:pPr>
    </w:p>
    <w:p w14:paraId="06358593" w14:textId="77777777" w:rsidR="004A3003" w:rsidRPr="004A3003" w:rsidRDefault="004A3003" w:rsidP="004A3003">
      <w:pPr>
        <w:rPr>
          <w:rFonts w:asciiTheme="minorHAnsi" w:hAnsiTheme="minorHAnsi" w:cstheme="minorHAnsi"/>
          <w:b/>
          <w:i/>
          <w:color w:val="A6A6A6"/>
          <w:sz w:val="18"/>
          <w:szCs w:val="18"/>
        </w:rPr>
      </w:pPr>
      <w:r w:rsidRPr="004A3003">
        <w:rPr>
          <w:rFonts w:asciiTheme="minorHAnsi" w:hAnsiTheme="minorHAnsi" w:cstheme="minorHAnsi"/>
          <w:b/>
          <w:i/>
          <w:color w:val="A6A6A6"/>
          <w:sz w:val="18"/>
          <w:szCs w:val="18"/>
        </w:rPr>
        <w:t>FULL NAME: __________________________________________________________________________________</w:t>
      </w:r>
    </w:p>
    <w:p w14:paraId="4E520403" w14:textId="77777777" w:rsidR="004A3003" w:rsidRPr="004A3003" w:rsidRDefault="004A3003" w:rsidP="004A3003">
      <w:pPr>
        <w:rPr>
          <w:rFonts w:asciiTheme="minorHAnsi" w:hAnsiTheme="minorHAnsi" w:cstheme="minorHAnsi"/>
          <w:b/>
          <w:i/>
          <w:color w:val="A6A6A6"/>
          <w:sz w:val="18"/>
          <w:szCs w:val="18"/>
        </w:rPr>
      </w:pPr>
    </w:p>
    <w:p w14:paraId="3B70B5FD" w14:textId="77777777" w:rsidR="004A3003" w:rsidRPr="004A3003" w:rsidRDefault="004A3003" w:rsidP="004A3003">
      <w:pPr>
        <w:rPr>
          <w:rFonts w:asciiTheme="minorHAnsi" w:hAnsiTheme="minorHAnsi" w:cstheme="minorHAnsi"/>
          <w:b/>
          <w:i/>
          <w:color w:val="A6A6A6"/>
          <w:sz w:val="18"/>
          <w:szCs w:val="18"/>
        </w:rPr>
      </w:pPr>
    </w:p>
    <w:p w14:paraId="6E028F03" w14:textId="77777777" w:rsidR="004A3003" w:rsidRPr="004A3003" w:rsidRDefault="004A3003" w:rsidP="004A3003">
      <w:pPr>
        <w:rPr>
          <w:rFonts w:asciiTheme="minorHAnsi" w:hAnsiTheme="minorHAnsi" w:cstheme="minorHAnsi"/>
          <w:b/>
          <w:i/>
          <w:color w:val="A6A6A6"/>
          <w:sz w:val="18"/>
          <w:szCs w:val="18"/>
        </w:rPr>
      </w:pPr>
      <w:r w:rsidRPr="004A3003">
        <w:rPr>
          <w:rFonts w:asciiTheme="minorHAnsi" w:hAnsiTheme="minorHAnsi" w:cstheme="minorHAnsi"/>
          <w:b/>
          <w:i/>
          <w:color w:val="A6A6A6"/>
          <w:sz w:val="18"/>
          <w:szCs w:val="18"/>
        </w:rPr>
        <w:t>ADDRESS: ____________________________________________________________________________________</w:t>
      </w:r>
    </w:p>
    <w:p w14:paraId="733559B4" w14:textId="77777777" w:rsidR="004A3003" w:rsidRPr="004A3003" w:rsidRDefault="004A3003" w:rsidP="004A3003">
      <w:pPr>
        <w:rPr>
          <w:rFonts w:asciiTheme="minorHAnsi" w:hAnsiTheme="minorHAnsi" w:cstheme="minorHAnsi"/>
          <w:b/>
          <w:i/>
          <w:color w:val="A6A6A6"/>
          <w:sz w:val="18"/>
          <w:szCs w:val="18"/>
        </w:rPr>
      </w:pPr>
    </w:p>
    <w:p w14:paraId="60BF32B8" w14:textId="77777777" w:rsidR="004A3003" w:rsidRPr="004A3003" w:rsidRDefault="004A3003" w:rsidP="004A3003">
      <w:pPr>
        <w:rPr>
          <w:rFonts w:asciiTheme="minorHAnsi" w:hAnsiTheme="minorHAnsi" w:cstheme="minorHAnsi"/>
          <w:b/>
          <w:i/>
          <w:color w:val="A6A6A6"/>
          <w:sz w:val="18"/>
          <w:szCs w:val="18"/>
        </w:rPr>
      </w:pPr>
    </w:p>
    <w:p w14:paraId="22099F14" w14:textId="77777777" w:rsidR="004A3003" w:rsidRPr="004A3003" w:rsidRDefault="004A3003" w:rsidP="004A3003">
      <w:pPr>
        <w:rPr>
          <w:rFonts w:asciiTheme="minorHAnsi" w:hAnsiTheme="minorHAnsi" w:cstheme="minorHAnsi"/>
          <w:b/>
          <w:i/>
          <w:color w:val="A6A6A6"/>
          <w:sz w:val="18"/>
          <w:szCs w:val="18"/>
        </w:rPr>
      </w:pPr>
      <w:r w:rsidRPr="004A3003">
        <w:rPr>
          <w:rFonts w:asciiTheme="minorHAnsi" w:hAnsiTheme="minorHAnsi" w:cstheme="minorHAnsi"/>
          <w:b/>
          <w:i/>
          <w:color w:val="A6A6A6"/>
          <w:sz w:val="18"/>
          <w:szCs w:val="18"/>
        </w:rPr>
        <w:t xml:space="preserve">CITY: _________________________________________ STATE: ________________ Zip Code: ________________ </w:t>
      </w:r>
    </w:p>
    <w:p w14:paraId="66287AC2" w14:textId="77777777" w:rsidR="004A3003" w:rsidRPr="004A3003" w:rsidRDefault="004A3003" w:rsidP="004A3003">
      <w:pPr>
        <w:rPr>
          <w:rFonts w:asciiTheme="minorHAnsi" w:hAnsiTheme="minorHAnsi" w:cstheme="minorHAnsi"/>
          <w:b/>
          <w:i/>
          <w:color w:val="A6A6A6"/>
          <w:sz w:val="18"/>
          <w:szCs w:val="18"/>
        </w:rPr>
      </w:pPr>
    </w:p>
    <w:p w14:paraId="39FA6308" w14:textId="77777777" w:rsidR="004A3003" w:rsidRPr="004A3003" w:rsidRDefault="004A3003" w:rsidP="004A3003">
      <w:pPr>
        <w:rPr>
          <w:rFonts w:asciiTheme="minorHAnsi" w:hAnsiTheme="minorHAnsi" w:cstheme="minorHAnsi"/>
          <w:b/>
          <w:i/>
          <w:color w:val="A6A6A6"/>
          <w:sz w:val="18"/>
          <w:szCs w:val="18"/>
        </w:rPr>
      </w:pPr>
    </w:p>
    <w:p w14:paraId="55B5FBBA" w14:textId="77777777" w:rsidR="004A3003" w:rsidRPr="004A3003" w:rsidRDefault="004A3003" w:rsidP="004A3003">
      <w:pPr>
        <w:rPr>
          <w:rFonts w:asciiTheme="minorHAnsi" w:hAnsiTheme="minorHAnsi" w:cstheme="minorHAnsi"/>
          <w:b/>
          <w:i/>
          <w:color w:val="A6A6A6"/>
          <w:sz w:val="18"/>
          <w:szCs w:val="18"/>
        </w:rPr>
      </w:pPr>
      <w:r w:rsidRPr="004A3003">
        <w:rPr>
          <w:rFonts w:asciiTheme="minorHAnsi" w:hAnsiTheme="minorHAnsi" w:cstheme="minorHAnsi"/>
          <w:b/>
          <w:i/>
          <w:color w:val="A6A6A6"/>
          <w:sz w:val="18"/>
          <w:szCs w:val="18"/>
        </w:rPr>
        <w:t>COUNTRY: ____________________________________________________________________________________</w:t>
      </w:r>
    </w:p>
    <w:p w14:paraId="4186F5E6" w14:textId="77777777" w:rsidR="004A3003" w:rsidRPr="004A3003" w:rsidRDefault="004A3003" w:rsidP="004A3003">
      <w:pPr>
        <w:rPr>
          <w:rFonts w:asciiTheme="minorHAnsi" w:hAnsiTheme="minorHAnsi" w:cstheme="minorHAnsi"/>
          <w:b/>
          <w:i/>
          <w:color w:val="A6A6A6"/>
          <w:sz w:val="18"/>
          <w:szCs w:val="18"/>
        </w:rPr>
      </w:pPr>
    </w:p>
    <w:p w14:paraId="71943E89" w14:textId="77777777" w:rsidR="004A3003" w:rsidRPr="004A3003" w:rsidRDefault="004A3003" w:rsidP="004A3003">
      <w:pPr>
        <w:rPr>
          <w:rFonts w:asciiTheme="minorHAnsi" w:hAnsiTheme="minorHAnsi" w:cstheme="minorHAnsi"/>
          <w:b/>
          <w:i/>
          <w:color w:val="A6A6A6"/>
          <w:sz w:val="18"/>
          <w:szCs w:val="18"/>
        </w:rPr>
      </w:pPr>
    </w:p>
    <w:p w14:paraId="5F3000A2" w14:textId="77777777" w:rsidR="004A3003" w:rsidRPr="004A3003" w:rsidRDefault="004A3003" w:rsidP="004A3003">
      <w:pPr>
        <w:rPr>
          <w:rFonts w:asciiTheme="minorHAnsi" w:hAnsiTheme="minorHAnsi" w:cstheme="minorHAnsi"/>
          <w:b/>
          <w:i/>
          <w:color w:val="A6A6A6"/>
          <w:sz w:val="18"/>
          <w:szCs w:val="18"/>
        </w:rPr>
      </w:pPr>
      <w:r w:rsidRPr="004A3003">
        <w:rPr>
          <w:rFonts w:asciiTheme="minorHAnsi" w:hAnsiTheme="minorHAnsi" w:cstheme="minorHAnsi"/>
          <w:b/>
          <w:i/>
          <w:color w:val="A6A6A6"/>
          <w:sz w:val="18"/>
          <w:szCs w:val="18"/>
        </w:rPr>
        <w:t>TELEPHONE: (________) __________-_________________ CELL: (________) __________-_________________</w:t>
      </w:r>
    </w:p>
    <w:p w14:paraId="4F953239" w14:textId="77777777" w:rsidR="004A3003" w:rsidRPr="004A3003" w:rsidRDefault="004A3003" w:rsidP="004A3003">
      <w:pPr>
        <w:rPr>
          <w:rFonts w:asciiTheme="minorHAnsi" w:hAnsiTheme="minorHAnsi" w:cstheme="minorHAnsi"/>
          <w:b/>
          <w:i/>
          <w:color w:val="A6A6A6"/>
          <w:sz w:val="18"/>
          <w:szCs w:val="18"/>
        </w:rPr>
      </w:pPr>
    </w:p>
    <w:p w14:paraId="29B499B6" w14:textId="77777777" w:rsidR="004A3003" w:rsidRPr="004A3003" w:rsidRDefault="004A3003" w:rsidP="004A3003">
      <w:pPr>
        <w:rPr>
          <w:rFonts w:asciiTheme="minorHAnsi" w:hAnsiTheme="minorHAnsi" w:cstheme="minorHAnsi"/>
          <w:b/>
          <w:i/>
          <w:color w:val="A6A6A6"/>
          <w:sz w:val="18"/>
          <w:szCs w:val="18"/>
        </w:rPr>
      </w:pPr>
    </w:p>
    <w:p w14:paraId="1079AF44" w14:textId="77777777" w:rsidR="004A3003" w:rsidRPr="004A3003" w:rsidRDefault="004A3003" w:rsidP="004A3003">
      <w:pPr>
        <w:rPr>
          <w:rFonts w:asciiTheme="minorHAnsi" w:hAnsiTheme="minorHAnsi" w:cstheme="minorHAnsi"/>
          <w:b/>
          <w:i/>
          <w:color w:val="A6A6A6"/>
          <w:sz w:val="18"/>
          <w:szCs w:val="18"/>
        </w:rPr>
      </w:pPr>
      <w:r w:rsidRPr="004A3003">
        <w:rPr>
          <w:rFonts w:asciiTheme="minorHAnsi" w:hAnsiTheme="minorHAnsi" w:cstheme="minorHAnsi"/>
          <w:b/>
          <w:i/>
          <w:color w:val="A6A6A6"/>
          <w:sz w:val="18"/>
          <w:szCs w:val="18"/>
        </w:rPr>
        <w:t>EMAIL: ______________________________________________________________________________________</w:t>
      </w:r>
    </w:p>
    <w:p w14:paraId="27457682" w14:textId="77777777" w:rsidR="004A3003" w:rsidRPr="004A3003" w:rsidRDefault="004A3003" w:rsidP="004A3003">
      <w:pPr>
        <w:rPr>
          <w:rFonts w:asciiTheme="minorHAnsi" w:hAnsiTheme="minorHAnsi" w:cstheme="minorHAnsi"/>
        </w:rPr>
      </w:pPr>
    </w:p>
    <w:p w14:paraId="2EE0128C" w14:textId="77777777" w:rsidR="004A3003" w:rsidRPr="004A3003" w:rsidRDefault="004A3003" w:rsidP="004A3003">
      <w:pPr>
        <w:rPr>
          <w:rFonts w:asciiTheme="minorHAnsi" w:hAnsiTheme="minorHAnsi" w:cstheme="minorHAnsi"/>
        </w:rPr>
      </w:pPr>
    </w:p>
    <w:p w14:paraId="65345CF9" w14:textId="77777777" w:rsidR="004A3003" w:rsidRPr="004A3003" w:rsidRDefault="004A3003" w:rsidP="004A3003">
      <w:pPr>
        <w:rPr>
          <w:rFonts w:asciiTheme="minorHAnsi" w:hAnsiTheme="minorHAnsi" w:cstheme="minorHAnsi"/>
        </w:rPr>
      </w:pPr>
    </w:p>
    <w:p w14:paraId="75F4137B" w14:textId="77777777" w:rsidR="00A406D3" w:rsidRPr="004A3003" w:rsidRDefault="00A406D3" w:rsidP="00A406D3">
      <w:pPr>
        <w:numPr>
          <w:ilvl w:val="0"/>
          <w:numId w:val="7"/>
        </w:numPr>
        <w:rPr>
          <w:rFonts w:asciiTheme="minorHAnsi" w:hAnsiTheme="minorHAnsi" w:cstheme="minorHAnsi"/>
          <w:b/>
          <w:i/>
        </w:rPr>
      </w:pPr>
      <w:r w:rsidRPr="004A3003">
        <w:rPr>
          <w:rFonts w:asciiTheme="minorHAnsi" w:hAnsiTheme="minorHAnsi" w:cstheme="minorHAnsi"/>
          <w:b/>
          <w:i/>
        </w:rPr>
        <w:t xml:space="preserve">After having your puppy/dog examined by a licensed veterinarian, please sign contract including our </w:t>
      </w:r>
      <w:r w:rsidRPr="004A3003">
        <w:rPr>
          <w:rFonts w:asciiTheme="minorHAnsi" w:hAnsiTheme="minorHAnsi" w:cstheme="minorHAnsi"/>
          <w:b/>
          <w:i/>
          <w:u w:val="single"/>
        </w:rPr>
        <w:t>“PROMISE LETTER</w:t>
      </w:r>
      <w:r w:rsidRPr="004A3003">
        <w:rPr>
          <w:rFonts w:asciiTheme="minorHAnsi" w:hAnsiTheme="minorHAnsi" w:cstheme="minorHAnsi"/>
          <w:b/>
          <w:i/>
        </w:rPr>
        <w:t xml:space="preserve">” and send </w:t>
      </w:r>
      <w:r w:rsidR="004A6B3D" w:rsidRPr="004A3003">
        <w:rPr>
          <w:rFonts w:asciiTheme="minorHAnsi" w:hAnsiTheme="minorHAnsi" w:cstheme="minorHAnsi"/>
          <w:b/>
          <w:i/>
        </w:rPr>
        <w:t>contract (all pages) back to us</w:t>
      </w:r>
      <w:r w:rsidRPr="004A3003">
        <w:rPr>
          <w:rFonts w:asciiTheme="minorHAnsi" w:hAnsiTheme="minorHAnsi" w:cstheme="minorHAnsi"/>
          <w:b/>
          <w:i/>
        </w:rPr>
        <w:t xml:space="preserve"> to the address below.</w:t>
      </w:r>
    </w:p>
    <w:p w14:paraId="2F9C4999" w14:textId="77777777" w:rsidR="00A6415E" w:rsidRPr="004A3003" w:rsidRDefault="00A6415E" w:rsidP="00A6415E">
      <w:pPr>
        <w:rPr>
          <w:rFonts w:asciiTheme="minorHAnsi" w:hAnsiTheme="minorHAnsi" w:cstheme="minorHAnsi"/>
          <w:b/>
          <w:i/>
        </w:rPr>
      </w:pPr>
    </w:p>
    <w:p w14:paraId="19C04C6C" w14:textId="77777777" w:rsidR="00A6415E" w:rsidRPr="004A3003" w:rsidRDefault="00A6415E" w:rsidP="00A6415E">
      <w:pPr>
        <w:ind w:left="720"/>
        <w:rPr>
          <w:rFonts w:asciiTheme="minorHAnsi" w:hAnsiTheme="minorHAnsi" w:cstheme="minorHAnsi"/>
          <w:b/>
          <w:i/>
        </w:rPr>
      </w:pPr>
    </w:p>
    <w:sectPr w:rsidR="00A6415E" w:rsidRPr="004A3003">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17A12" w14:textId="77777777" w:rsidR="002342B2" w:rsidRDefault="002342B2">
      <w:r>
        <w:separator/>
      </w:r>
    </w:p>
  </w:endnote>
  <w:endnote w:type="continuationSeparator" w:id="0">
    <w:p w14:paraId="0359B200" w14:textId="77777777" w:rsidR="002342B2" w:rsidRDefault="002342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Kunstler Script">
    <w:panose1 w:val="030304020206070D0D06"/>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63134" w14:textId="77777777" w:rsidR="009E5DC1" w:rsidRDefault="009E5DC1" w:rsidP="008F4D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CA7268" w14:textId="77777777" w:rsidR="009E5DC1" w:rsidRDefault="009E5DC1" w:rsidP="001B151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DA0B7" w14:textId="77777777" w:rsidR="00C632C8" w:rsidRDefault="00C632C8" w:rsidP="00C632C8">
    <w:pPr>
      <w:pStyle w:val="HTMLAddress"/>
      <w:jc w:val="center"/>
      <w:rPr>
        <w:rFonts w:ascii="Verdana" w:hAnsi="Verdana"/>
        <w:b/>
        <w:bCs/>
        <w:sz w:val="16"/>
        <w:szCs w:val="20"/>
      </w:rPr>
    </w:pPr>
    <w:r w:rsidRPr="00857B3A">
      <w:rPr>
        <w:rFonts w:ascii="Verdana" w:hAnsi="Verdana"/>
        <w:sz w:val="16"/>
        <w:szCs w:val="20"/>
      </w:rPr>
      <w:t xml:space="preserve">14360 Arfsten Road, Larkspur, Colorado. 80118 USA. - </w:t>
    </w:r>
    <w:r w:rsidRPr="00C632C8">
      <w:rPr>
        <w:rFonts w:ascii="Verdana" w:hAnsi="Verdana"/>
        <w:bCs/>
        <w:sz w:val="16"/>
        <w:szCs w:val="20"/>
      </w:rPr>
      <w:t>Ce</w:t>
    </w:r>
    <w:r w:rsidR="0042189A">
      <w:rPr>
        <w:rFonts w:ascii="Verdana" w:hAnsi="Verdana"/>
        <w:bCs/>
        <w:sz w:val="16"/>
        <w:szCs w:val="20"/>
      </w:rPr>
      <w:t>l</w:t>
    </w:r>
    <w:r w:rsidRPr="00C632C8">
      <w:rPr>
        <w:rFonts w:ascii="Verdana" w:hAnsi="Verdana"/>
        <w:bCs/>
        <w:sz w:val="16"/>
        <w:szCs w:val="20"/>
      </w:rPr>
      <w:t>l</w:t>
    </w:r>
    <w:r w:rsidR="0042189A">
      <w:rPr>
        <w:rFonts w:ascii="Verdana" w:hAnsi="Verdana"/>
        <w:bCs/>
        <w:sz w:val="16"/>
        <w:szCs w:val="20"/>
      </w:rPr>
      <w:t xml:space="preserve">: </w:t>
    </w:r>
    <w:r w:rsidR="0042189A">
      <w:rPr>
        <w:rFonts w:ascii="Verdana" w:hAnsi="Verdana"/>
        <w:b/>
        <w:bCs/>
        <w:sz w:val="16"/>
        <w:szCs w:val="20"/>
      </w:rPr>
      <w:t>(719) 220-2222</w:t>
    </w:r>
  </w:p>
  <w:p w14:paraId="2DCB5E14" w14:textId="77777777" w:rsidR="00C632C8" w:rsidRPr="00857B3A" w:rsidRDefault="00C632C8" w:rsidP="00C632C8">
    <w:pPr>
      <w:pStyle w:val="HTMLAddress"/>
      <w:jc w:val="center"/>
      <w:rPr>
        <w:rFonts w:ascii="Verdana" w:hAnsi="Verdana"/>
        <w:b/>
        <w:bCs/>
        <w:sz w:val="16"/>
        <w:szCs w:val="20"/>
      </w:rPr>
    </w:pPr>
  </w:p>
  <w:p w14:paraId="6DE4F7AF" w14:textId="77777777" w:rsidR="00C632C8" w:rsidRPr="00C632C8" w:rsidRDefault="00C632C8">
    <w:pPr>
      <w:pStyle w:val="Footer"/>
      <w:jc w:val="center"/>
      <w:rPr>
        <w:caps/>
        <w:noProof/>
        <w:color w:val="000000"/>
        <w:sz w:val="20"/>
      </w:rPr>
    </w:pPr>
    <w:r w:rsidRPr="00C632C8">
      <w:rPr>
        <w:caps/>
        <w:color w:val="000000"/>
        <w:sz w:val="20"/>
      </w:rPr>
      <w:fldChar w:fldCharType="begin"/>
    </w:r>
    <w:r w:rsidRPr="00C632C8">
      <w:rPr>
        <w:caps/>
        <w:color w:val="000000"/>
        <w:sz w:val="20"/>
      </w:rPr>
      <w:instrText xml:space="preserve"> PAGE   \* MERGEFORMAT </w:instrText>
    </w:r>
    <w:r w:rsidRPr="00C632C8">
      <w:rPr>
        <w:caps/>
        <w:color w:val="000000"/>
        <w:sz w:val="20"/>
      </w:rPr>
      <w:fldChar w:fldCharType="separate"/>
    </w:r>
    <w:r w:rsidR="007C2C59">
      <w:rPr>
        <w:caps/>
        <w:noProof/>
        <w:color w:val="000000"/>
        <w:sz w:val="20"/>
      </w:rPr>
      <w:t>4</w:t>
    </w:r>
    <w:r w:rsidRPr="00C632C8">
      <w:rPr>
        <w:caps/>
        <w:noProof/>
        <w:color w:val="000000"/>
        <w:sz w:val="20"/>
      </w:rPr>
      <w:fldChar w:fldCharType="end"/>
    </w:r>
  </w:p>
  <w:p w14:paraId="03FEED4A" w14:textId="77777777" w:rsidR="009E5DC1" w:rsidRPr="00857B3A" w:rsidRDefault="009E5DC1" w:rsidP="00C632C8">
    <w:pPr>
      <w:pStyle w:val="HTMLAddress"/>
      <w:jc w:val="right"/>
      <w:rPr>
        <w:rFonts w:ascii="Verdana" w:hAnsi="Verdana"/>
        <w:b/>
        <w:bCs/>
        <w:sz w:val="16"/>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AA9CD" w14:textId="77777777" w:rsidR="009E6790" w:rsidRDefault="009E6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B7F17" w14:textId="77777777" w:rsidR="002342B2" w:rsidRDefault="002342B2">
      <w:r>
        <w:separator/>
      </w:r>
    </w:p>
  </w:footnote>
  <w:footnote w:type="continuationSeparator" w:id="0">
    <w:p w14:paraId="330D62A3" w14:textId="77777777" w:rsidR="002342B2" w:rsidRDefault="002342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7D9E1" w14:textId="77777777" w:rsidR="009E6790" w:rsidRDefault="009E67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2BB73" w14:textId="4AF89752" w:rsidR="009E5DC1" w:rsidRDefault="001877DB" w:rsidP="00EA74F5">
    <w:pPr>
      <w:pStyle w:val="Header"/>
      <w:jc w:val="center"/>
    </w:pPr>
    <w:r w:rsidRPr="002868DD">
      <w:rPr>
        <w:noProof/>
      </w:rPr>
      <w:drawing>
        <wp:inline distT="0" distB="0" distL="0" distR="0" wp14:anchorId="51DF911A" wp14:editId="3E151CA4">
          <wp:extent cx="2047875" cy="1190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7875" cy="119062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90641" w14:textId="77777777" w:rsidR="009E6790" w:rsidRDefault="009E67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B0D4E"/>
    <w:multiLevelType w:val="hybridMultilevel"/>
    <w:tmpl w:val="51A801CE"/>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 w15:restartNumberingAfterBreak="0">
    <w:nsid w:val="394B2E03"/>
    <w:multiLevelType w:val="hybridMultilevel"/>
    <w:tmpl w:val="CBF4E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0A6986"/>
    <w:multiLevelType w:val="hybridMultilevel"/>
    <w:tmpl w:val="EBF82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EC0B7C"/>
    <w:multiLevelType w:val="hybridMultilevel"/>
    <w:tmpl w:val="9A260D7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A721DFD"/>
    <w:multiLevelType w:val="hybridMultilevel"/>
    <w:tmpl w:val="CBC614B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64723247"/>
    <w:multiLevelType w:val="hybridMultilevel"/>
    <w:tmpl w:val="37B81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541AF6"/>
    <w:multiLevelType w:val="hybridMultilevel"/>
    <w:tmpl w:val="F136331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C3150B1"/>
    <w:multiLevelType w:val="hybridMultilevel"/>
    <w:tmpl w:val="E494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C93E3A"/>
    <w:multiLevelType w:val="hybridMultilevel"/>
    <w:tmpl w:val="F608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C5F2C"/>
    <w:multiLevelType w:val="hybridMultilevel"/>
    <w:tmpl w:val="098A61C4"/>
    <w:lvl w:ilvl="0" w:tplc="5968564C">
      <w:start w:val="14"/>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2C4AAC"/>
    <w:multiLevelType w:val="hybridMultilevel"/>
    <w:tmpl w:val="9138AC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4102648">
    <w:abstractNumId w:val="4"/>
  </w:num>
  <w:num w:numId="2" w16cid:durableId="377364651">
    <w:abstractNumId w:val="3"/>
  </w:num>
  <w:num w:numId="3" w16cid:durableId="546644315">
    <w:abstractNumId w:val="6"/>
  </w:num>
  <w:num w:numId="4" w16cid:durableId="43988712">
    <w:abstractNumId w:val="10"/>
  </w:num>
  <w:num w:numId="5" w16cid:durableId="1060206868">
    <w:abstractNumId w:val="1"/>
  </w:num>
  <w:num w:numId="6" w16cid:durableId="263342907">
    <w:abstractNumId w:val="2"/>
  </w:num>
  <w:num w:numId="7" w16cid:durableId="1849325429">
    <w:abstractNumId w:val="9"/>
  </w:num>
  <w:num w:numId="8" w16cid:durableId="1022166884">
    <w:abstractNumId w:val="8"/>
  </w:num>
  <w:num w:numId="9" w16cid:durableId="638850767">
    <w:abstractNumId w:val="7"/>
  </w:num>
  <w:num w:numId="10" w16cid:durableId="1958676680">
    <w:abstractNumId w:val="0"/>
  </w:num>
  <w:num w:numId="11" w16cid:durableId="5164333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MDEzMTS1NDG1MLFQ0lEKTi0uzszPAykwrgUAWjFIViwAAAA="/>
  </w:docVars>
  <w:rsids>
    <w:rsidRoot w:val="00301B3D"/>
    <w:rsid w:val="00002887"/>
    <w:rsid w:val="000116FF"/>
    <w:rsid w:val="0001299F"/>
    <w:rsid w:val="00012B3E"/>
    <w:rsid w:val="00016601"/>
    <w:rsid w:val="00022729"/>
    <w:rsid w:val="00022A74"/>
    <w:rsid w:val="00023C1F"/>
    <w:rsid w:val="00025FC1"/>
    <w:rsid w:val="000347A6"/>
    <w:rsid w:val="00036FD9"/>
    <w:rsid w:val="00037266"/>
    <w:rsid w:val="00037B25"/>
    <w:rsid w:val="00047166"/>
    <w:rsid w:val="0005367B"/>
    <w:rsid w:val="00053A81"/>
    <w:rsid w:val="00055675"/>
    <w:rsid w:val="000572E9"/>
    <w:rsid w:val="00057EFF"/>
    <w:rsid w:val="00064E23"/>
    <w:rsid w:val="00065228"/>
    <w:rsid w:val="000674C9"/>
    <w:rsid w:val="000701AA"/>
    <w:rsid w:val="00077342"/>
    <w:rsid w:val="00085199"/>
    <w:rsid w:val="000870DC"/>
    <w:rsid w:val="00090B8B"/>
    <w:rsid w:val="00094099"/>
    <w:rsid w:val="000A03A0"/>
    <w:rsid w:val="000A26F0"/>
    <w:rsid w:val="000A4010"/>
    <w:rsid w:val="000A4226"/>
    <w:rsid w:val="000A65B3"/>
    <w:rsid w:val="000A7F77"/>
    <w:rsid w:val="000B1708"/>
    <w:rsid w:val="000B3D5D"/>
    <w:rsid w:val="000B3FBF"/>
    <w:rsid w:val="000B3FCE"/>
    <w:rsid w:val="000B7683"/>
    <w:rsid w:val="000C17FD"/>
    <w:rsid w:val="000C6A20"/>
    <w:rsid w:val="000C7442"/>
    <w:rsid w:val="000D0230"/>
    <w:rsid w:val="000D6608"/>
    <w:rsid w:val="000E08D6"/>
    <w:rsid w:val="000E51D9"/>
    <w:rsid w:val="000E5ED8"/>
    <w:rsid w:val="000E7149"/>
    <w:rsid w:val="000E7301"/>
    <w:rsid w:val="000E7CE4"/>
    <w:rsid w:val="000F1523"/>
    <w:rsid w:val="001008A4"/>
    <w:rsid w:val="001008DA"/>
    <w:rsid w:val="00101A5E"/>
    <w:rsid w:val="0011212B"/>
    <w:rsid w:val="00115598"/>
    <w:rsid w:val="001169B7"/>
    <w:rsid w:val="00121EC4"/>
    <w:rsid w:val="00124024"/>
    <w:rsid w:val="00125400"/>
    <w:rsid w:val="00125FEA"/>
    <w:rsid w:val="00127D3E"/>
    <w:rsid w:val="00131278"/>
    <w:rsid w:val="00133C69"/>
    <w:rsid w:val="00134D8E"/>
    <w:rsid w:val="001408B8"/>
    <w:rsid w:val="0014141C"/>
    <w:rsid w:val="00144502"/>
    <w:rsid w:val="001505C3"/>
    <w:rsid w:val="00150A48"/>
    <w:rsid w:val="00151427"/>
    <w:rsid w:val="00151DF6"/>
    <w:rsid w:val="001567FE"/>
    <w:rsid w:val="00161162"/>
    <w:rsid w:val="001643C2"/>
    <w:rsid w:val="00164C0E"/>
    <w:rsid w:val="001677AC"/>
    <w:rsid w:val="0016791D"/>
    <w:rsid w:val="00172B71"/>
    <w:rsid w:val="00174E53"/>
    <w:rsid w:val="00175C27"/>
    <w:rsid w:val="00181666"/>
    <w:rsid w:val="00183CC0"/>
    <w:rsid w:val="00184A14"/>
    <w:rsid w:val="001877DB"/>
    <w:rsid w:val="001900DC"/>
    <w:rsid w:val="001920AE"/>
    <w:rsid w:val="001A320C"/>
    <w:rsid w:val="001A4416"/>
    <w:rsid w:val="001A6C81"/>
    <w:rsid w:val="001B0EA8"/>
    <w:rsid w:val="001B151A"/>
    <w:rsid w:val="001B3790"/>
    <w:rsid w:val="001B3CEF"/>
    <w:rsid w:val="001B689E"/>
    <w:rsid w:val="001B7652"/>
    <w:rsid w:val="001B798A"/>
    <w:rsid w:val="001C2145"/>
    <w:rsid w:val="001C37D1"/>
    <w:rsid w:val="001C6FEC"/>
    <w:rsid w:val="001D4459"/>
    <w:rsid w:val="001E08D4"/>
    <w:rsid w:val="001E606B"/>
    <w:rsid w:val="001F1357"/>
    <w:rsid w:val="001F580E"/>
    <w:rsid w:val="00212A46"/>
    <w:rsid w:val="00212EBC"/>
    <w:rsid w:val="00213DB8"/>
    <w:rsid w:val="002147F0"/>
    <w:rsid w:val="002209FA"/>
    <w:rsid w:val="00221661"/>
    <w:rsid w:val="002342B2"/>
    <w:rsid w:val="0023479D"/>
    <w:rsid w:val="0024498A"/>
    <w:rsid w:val="00244CB6"/>
    <w:rsid w:val="00251661"/>
    <w:rsid w:val="002615AC"/>
    <w:rsid w:val="002642B3"/>
    <w:rsid w:val="00264582"/>
    <w:rsid w:val="00265B46"/>
    <w:rsid w:val="00266224"/>
    <w:rsid w:val="00266E28"/>
    <w:rsid w:val="00277055"/>
    <w:rsid w:val="00277C6B"/>
    <w:rsid w:val="002803D7"/>
    <w:rsid w:val="002837E6"/>
    <w:rsid w:val="00286061"/>
    <w:rsid w:val="00286DEA"/>
    <w:rsid w:val="00295B7A"/>
    <w:rsid w:val="00296538"/>
    <w:rsid w:val="002A13DF"/>
    <w:rsid w:val="002A2767"/>
    <w:rsid w:val="002A64AB"/>
    <w:rsid w:val="002B4189"/>
    <w:rsid w:val="002B4AB5"/>
    <w:rsid w:val="002B6D95"/>
    <w:rsid w:val="002B6FCF"/>
    <w:rsid w:val="002C1164"/>
    <w:rsid w:val="002C4343"/>
    <w:rsid w:val="002C49DF"/>
    <w:rsid w:val="002D0430"/>
    <w:rsid w:val="002D12E2"/>
    <w:rsid w:val="002D1E13"/>
    <w:rsid w:val="002D2EE8"/>
    <w:rsid w:val="002E0F77"/>
    <w:rsid w:val="002E3530"/>
    <w:rsid w:val="002E6910"/>
    <w:rsid w:val="002F6C0F"/>
    <w:rsid w:val="003002C6"/>
    <w:rsid w:val="0030144D"/>
    <w:rsid w:val="00301B3D"/>
    <w:rsid w:val="0030427B"/>
    <w:rsid w:val="003115C8"/>
    <w:rsid w:val="00313145"/>
    <w:rsid w:val="0031509E"/>
    <w:rsid w:val="003177FA"/>
    <w:rsid w:val="003208B2"/>
    <w:rsid w:val="003216D1"/>
    <w:rsid w:val="003229FA"/>
    <w:rsid w:val="00324EFD"/>
    <w:rsid w:val="00325FFA"/>
    <w:rsid w:val="00330DEA"/>
    <w:rsid w:val="00331915"/>
    <w:rsid w:val="00332B13"/>
    <w:rsid w:val="0034018C"/>
    <w:rsid w:val="00342768"/>
    <w:rsid w:val="00351B44"/>
    <w:rsid w:val="00353604"/>
    <w:rsid w:val="0035445F"/>
    <w:rsid w:val="0035534C"/>
    <w:rsid w:val="003621B9"/>
    <w:rsid w:val="003622EE"/>
    <w:rsid w:val="003666E0"/>
    <w:rsid w:val="00367E93"/>
    <w:rsid w:val="00371043"/>
    <w:rsid w:val="00380CD1"/>
    <w:rsid w:val="0038147F"/>
    <w:rsid w:val="00383C12"/>
    <w:rsid w:val="00385030"/>
    <w:rsid w:val="003939B2"/>
    <w:rsid w:val="0039445D"/>
    <w:rsid w:val="003A1066"/>
    <w:rsid w:val="003A1BD6"/>
    <w:rsid w:val="003A2FB9"/>
    <w:rsid w:val="003A3CF5"/>
    <w:rsid w:val="003A44F8"/>
    <w:rsid w:val="003B71D3"/>
    <w:rsid w:val="003C0497"/>
    <w:rsid w:val="003C0B5D"/>
    <w:rsid w:val="003C21DB"/>
    <w:rsid w:val="003D0E31"/>
    <w:rsid w:val="003D3651"/>
    <w:rsid w:val="003D76F7"/>
    <w:rsid w:val="003D77A1"/>
    <w:rsid w:val="003E0C53"/>
    <w:rsid w:val="003E3EC1"/>
    <w:rsid w:val="003E5072"/>
    <w:rsid w:val="003E5C48"/>
    <w:rsid w:val="003E7F2F"/>
    <w:rsid w:val="003F6DC8"/>
    <w:rsid w:val="00401E3A"/>
    <w:rsid w:val="00402831"/>
    <w:rsid w:val="004029B7"/>
    <w:rsid w:val="00406C1B"/>
    <w:rsid w:val="0042189A"/>
    <w:rsid w:val="00423C02"/>
    <w:rsid w:val="004248E9"/>
    <w:rsid w:val="0042510C"/>
    <w:rsid w:val="00427611"/>
    <w:rsid w:val="00431A38"/>
    <w:rsid w:val="00432DC8"/>
    <w:rsid w:val="004407D7"/>
    <w:rsid w:val="00451390"/>
    <w:rsid w:val="0045315D"/>
    <w:rsid w:val="00453D9C"/>
    <w:rsid w:val="00466E69"/>
    <w:rsid w:val="00474309"/>
    <w:rsid w:val="0047589E"/>
    <w:rsid w:val="00483669"/>
    <w:rsid w:val="00484FFC"/>
    <w:rsid w:val="00485573"/>
    <w:rsid w:val="00492053"/>
    <w:rsid w:val="00496BD6"/>
    <w:rsid w:val="004973F8"/>
    <w:rsid w:val="004A02CF"/>
    <w:rsid w:val="004A14B8"/>
    <w:rsid w:val="004A15A8"/>
    <w:rsid w:val="004A3003"/>
    <w:rsid w:val="004A305A"/>
    <w:rsid w:val="004A5223"/>
    <w:rsid w:val="004A5F40"/>
    <w:rsid w:val="004A69AA"/>
    <w:rsid w:val="004A6B3D"/>
    <w:rsid w:val="004B019C"/>
    <w:rsid w:val="004B5CB6"/>
    <w:rsid w:val="004C30BD"/>
    <w:rsid w:val="004C426B"/>
    <w:rsid w:val="004C6937"/>
    <w:rsid w:val="004D2CC7"/>
    <w:rsid w:val="004D522A"/>
    <w:rsid w:val="004D5380"/>
    <w:rsid w:val="004E1855"/>
    <w:rsid w:val="004E26F8"/>
    <w:rsid w:val="004E2D81"/>
    <w:rsid w:val="004E599F"/>
    <w:rsid w:val="004F22B5"/>
    <w:rsid w:val="004F5B30"/>
    <w:rsid w:val="004F62F5"/>
    <w:rsid w:val="005004CB"/>
    <w:rsid w:val="00503D53"/>
    <w:rsid w:val="00505376"/>
    <w:rsid w:val="00513F5F"/>
    <w:rsid w:val="00514F12"/>
    <w:rsid w:val="00515494"/>
    <w:rsid w:val="00517DF7"/>
    <w:rsid w:val="00521483"/>
    <w:rsid w:val="00526189"/>
    <w:rsid w:val="00527AE8"/>
    <w:rsid w:val="00532ECF"/>
    <w:rsid w:val="005336DC"/>
    <w:rsid w:val="005368E1"/>
    <w:rsid w:val="00537FC0"/>
    <w:rsid w:val="005405F0"/>
    <w:rsid w:val="00555304"/>
    <w:rsid w:val="0055617C"/>
    <w:rsid w:val="005642A8"/>
    <w:rsid w:val="00565249"/>
    <w:rsid w:val="005808C1"/>
    <w:rsid w:val="00584093"/>
    <w:rsid w:val="00590857"/>
    <w:rsid w:val="005937A9"/>
    <w:rsid w:val="00595F7B"/>
    <w:rsid w:val="005978B2"/>
    <w:rsid w:val="005B53CC"/>
    <w:rsid w:val="005B55F7"/>
    <w:rsid w:val="005B56D3"/>
    <w:rsid w:val="005C3FE3"/>
    <w:rsid w:val="005C6CC1"/>
    <w:rsid w:val="005D11C6"/>
    <w:rsid w:val="005D1C63"/>
    <w:rsid w:val="005D2DE8"/>
    <w:rsid w:val="005D377D"/>
    <w:rsid w:val="005D65E4"/>
    <w:rsid w:val="005E2114"/>
    <w:rsid w:val="005F349A"/>
    <w:rsid w:val="005F63D9"/>
    <w:rsid w:val="005F797D"/>
    <w:rsid w:val="006013EB"/>
    <w:rsid w:val="00602264"/>
    <w:rsid w:val="0060564A"/>
    <w:rsid w:val="00605AC8"/>
    <w:rsid w:val="00607866"/>
    <w:rsid w:val="00610B1A"/>
    <w:rsid w:val="00612255"/>
    <w:rsid w:val="0061485C"/>
    <w:rsid w:val="00615C71"/>
    <w:rsid w:val="00617C8A"/>
    <w:rsid w:val="0062019A"/>
    <w:rsid w:val="006226DA"/>
    <w:rsid w:val="00622747"/>
    <w:rsid w:val="006267F0"/>
    <w:rsid w:val="00626FC3"/>
    <w:rsid w:val="0062745D"/>
    <w:rsid w:val="006279E9"/>
    <w:rsid w:val="0063318F"/>
    <w:rsid w:val="0063328C"/>
    <w:rsid w:val="00635874"/>
    <w:rsid w:val="00636B8C"/>
    <w:rsid w:val="00640987"/>
    <w:rsid w:val="0064206D"/>
    <w:rsid w:val="00647669"/>
    <w:rsid w:val="006541BA"/>
    <w:rsid w:val="006615D0"/>
    <w:rsid w:val="00663219"/>
    <w:rsid w:val="00665321"/>
    <w:rsid w:val="00665492"/>
    <w:rsid w:val="00666B43"/>
    <w:rsid w:val="00667A76"/>
    <w:rsid w:val="0067044D"/>
    <w:rsid w:val="0067596B"/>
    <w:rsid w:val="00677904"/>
    <w:rsid w:val="00685C5F"/>
    <w:rsid w:val="006945BC"/>
    <w:rsid w:val="00695D48"/>
    <w:rsid w:val="006A0C79"/>
    <w:rsid w:val="006A253B"/>
    <w:rsid w:val="006A2571"/>
    <w:rsid w:val="006A3B79"/>
    <w:rsid w:val="006A7D58"/>
    <w:rsid w:val="006B15D4"/>
    <w:rsid w:val="006B1D32"/>
    <w:rsid w:val="006B3FF6"/>
    <w:rsid w:val="006B5F3D"/>
    <w:rsid w:val="006B6AF0"/>
    <w:rsid w:val="006C184F"/>
    <w:rsid w:val="006D3172"/>
    <w:rsid w:val="006E2A77"/>
    <w:rsid w:val="006F11F7"/>
    <w:rsid w:val="006F1840"/>
    <w:rsid w:val="006F2D49"/>
    <w:rsid w:val="006F537D"/>
    <w:rsid w:val="00701205"/>
    <w:rsid w:val="0070163C"/>
    <w:rsid w:val="007036F5"/>
    <w:rsid w:val="00704158"/>
    <w:rsid w:val="007042AF"/>
    <w:rsid w:val="00710BED"/>
    <w:rsid w:val="00712E8B"/>
    <w:rsid w:val="00722178"/>
    <w:rsid w:val="0072229A"/>
    <w:rsid w:val="007243B7"/>
    <w:rsid w:val="00725207"/>
    <w:rsid w:val="00725DF8"/>
    <w:rsid w:val="00727DCC"/>
    <w:rsid w:val="00730AB2"/>
    <w:rsid w:val="007337CA"/>
    <w:rsid w:val="007426BF"/>
    <w:rsid w:val="007434FC"/>
    <w:rsid w:val="0075494B"/>
    <w:rsid w:val="00756B40"/>
    <w:rsid w:val="00763139"/>
    <w:rsid w:val="00773166"/>
    <w:rsid w:val="007736C9"/>
    <w:rsid w:val="0077634B"/>
    <w:rsid w:val="007764F6"/>
    <w:rsid w:val="00777605"/>
    <w:rsid w:val="00781D8D"/>
    <w:rsid w:val="00785E97"/>
    <w:rsid w:val="00787A96"/>
    <w:rsid w:val="00793D12"/>
    <w:rsid w:val="007962B6"/>
    <w:rsid w:val="007A1D66"/>
    <w:rsid w:val="007B3061"/>
    <w:rsid w:val="007B4A59"/>
    <w:rsid w:val="007B6A99"/>
    <w:rsid w:val="007C04B5"/>
    <w:rsid w:val="007C0CAC"/>
    <w:rsid w:val="007C2130"/>
    <w:rsid w:val="007C2C59"/>
    <w:rsid w:val="007D5DE6"/>
    <w:rsid w:val="007E1CA6"/>
    <w:rsid w:val="007E6153"/>
    <w:rsid w:val="007E6BDA"/>
    <w:rsid w:val="007F1439"/>
    <w:rsid w:val="007F4017"/>
    <w:rsid w:val="007F5BE1"/>
    <w:rsid w:val="007F6190"/>
    <w:rsid w:val="007F7148"/>
    <w:rsid w:val="008006C6"/>
    <w:rsid w:val="00812283"/>
    <w:rsid w:val="00812507"/>
    <w:rsid w:val="0081264F"/>
    <w:rsid w:val="00821FB4"/>
    <w:rsid w:val="0082310E"/>
    <w:rsid w:val="008242EF"/>
    <w:rsid w:val="00825917"/>
    <w:rsid w:val="0082615D"/>
    <w:rsid w:val="0082733E"/>
    <w:rsid w:val="00827A7C"/>
    <w:rsid w:val="008323BE"/>
    <w:rsid w:val="0083416A"/>
    <w:rsid w:val="00840BF2"/>
    <w:rsid w:val="008423E7"/>
    <w:rsid w:val="0084383F"/>
    <w:rsid w:val="0084720C"/>
    <w:rsid w:val="00847B67"/>
    <w:rsid w:val="00852B09"/>
    <w:rsid w:val="00855AB0"/>
    <w:rsid w:val="00857B3A"/>
    <w:rsid w:val="00862D7A"/>
    <w:rsid w:val="00863FCC"/>
    <w:rsid w:val="00872021"/>
    <w:rsid w:val="0087355F"/>
    <w:rsid w:val="00873A90"/>
    <w:rsid w:val="00881D2F"/>
    <w:rsid w:val="00887B03"/>
    <w:rsid w:val="0089663A"/>
    <w:rsid w:val="008A7C59"/>
    <w:rsid w:val="008A7E28"/>
    <w:rsid w:val="008B1125"/>
    <w:rsid w:val="008B26C2"/>
    <w:rsid w:val="008B5506"/>
    <w:rsid w:val="008B694D"/>
    <w:rsid w:val="008B74A0"/>
    <w:rsid w:val="008C078A"/>
    <w:rsid w:val="008C14B2"/>
    <w:rsid w:val="008C1543"/>
    <w:rsid w:val="008C4467"/>
    <w:rsid w:val="008C4682"/>
    <w:rsid w:val="008C552B"/>
    <w:rsid w:val="008C773F"/>
    <w:rsid w:val="008D452B"/>
    <w:rsid w:val="008D4AFF"/>
    <w:rsid w:val="008E0905"/>
    <w:rsid w:val="008E31D5"/>
    <w:rsid w:val="008E7FA0"/>
    <w:rsid w:val="008F2C39"/>
    <w:rsid w:val="008F2D37"/>
    <w:rsid w:val="008F3152"/>
    <w:rsid w:val="008F3931"/>
    <w:rsid w:val="008F4D19"/>
    <w:rsid w:val="008F65DC"/>
    <w:rsid w:val="00905108"/>
    <w:rsid w:val="009102A5"/>
    <w:rsid w:val="009111F9"/>
    <w:rsid w:val="00911F91"/>
    <w:rsid w:val="009253A8"/>
    <w:rsid w:val="00932DF6"/>
    <w:rsid w:val="0093384A"/>
    <w:rsid w:val="0094297E"/>
    <w:rsid w:val="0094302D"/>
    <w:rsid w:val="00944A2E"/>
    <w:rsid w:val="009504D8"/>
    <w:rsid w:val="0095443E"/>
    <w:rsid w:val="00955F12"/>
    <w:rsid w:val="009611D5"/>
    <w:rsid w:val="00964A9F"/>
    <w:rsid w:val="00964E9D"/>
    <w:rsid w:val="009701FC"/>
    <w:rsid w:val="00972E7B"/>
    <w:rsid w:val="0097356D"/>
    <w:rsid w:val="00976039"/>
    <w:rsid w:val="00977A98"/>
    <w:rsid w:val="009832BB"/>
    <w:rsid w:val="0098348C"/>
    <w:rsid w:val="009921B4"/>
    <w:rsid w:val="009941F7"/>
    <w:rsid w:val="009A2691"/>
    <w:rsid w:val="009B07D3"/>
    <w:rsid w:val="009B095E"/>
    <w:rsid w:val="009D18C5"/>
    <w:rsid w:val="009D190D"/>
    <w:rsid w:val="009D1B2C"/>
    <w:rsid w:val="009D3D0D"/>
    <w:rsid w:val="009D425D"/>
    <w:rsid w:val="009D56C5"/>
    <w:rsid w:val="009D7E24"/>
    <w:rsid w:val="009E5054"/>
    <w:rsid w:val="009E5DC1"/>
    <w:rsid w:val="009E6790"/>
    <w:rsid w:val="009F07D0"/>
    <w:rsid w:val="009F6510"/>
    <w:rsid w:val="009F6C70"/>
    <w:rsid w:val="00A03662"/>
    <w:rsid w:val="00A065E4"/>
    <w:rsid w:val="00A069B8"/>
    <w:rsid w:val="00A10DD4"/>
    <w:rsid w:val="00A12A0B"/>
    <w:rsid w:val="00A15020"/>
    <w:rsid w:val="00A25F01"/>
    <w:rsid w:val="00A30342"/>
    <w:rsid w:val="00A303CB"/>
    <w:rsid w:val="00A406D3"/>
    <w:rsid w:val="00A42EB5"/>
    <w:rsid w:val="00A42F94"/>
    <w:rsid w:val="00A43743"/>
    <w:rsid w:val="00A44984"/>
    <w:rsid w:val="00A50D61"/>
    <w:rsid w:val="00A51416"/>
    <w:rsid w:val="00A5648E"/>
    <w:rsid w:val="00A633E9"/>
    <w:rsid w:val="00A63DDD"/>
    <w:rsid w:val="00A6415E"/>
    <w:rsid w:val="00A6433C"/>
    <w:rsid w:val="00A6574E"/>
    <w:rsid w:val="00A707CE"/>
    <w:rsid w:val="00A710F9"/>
    <w:rsid w:val="00A77983"/>
    <w:rsid w:val="00A96A85"/>
    <w:rsid w:val="00AA58FF"/>
    <w:rsid w:val="00AA6E40"/>
    <w:rsid w:val="00AA7367"/>
    <w:rsid w:val="00AB6124"/>
    <w:rsid w:val="00AB766F"/>
    <w:rsid w:val="00AB7FF2"/>
    <w:rsid w:val="00AC49F6"/>
    <w:rsid w:val="00AC4ABE"/>
    <w:rsid w:val="00AC704F"/>
    <w:rsid w:val="00AD1C75"/>
    <w:rsid w:val="00AD4219"/>
    <w:rsid w:val="00AD5AFF"/>
    <w:rsid w:val="00AE42CF"/>
    <w:rsid w:val="00AE66EC"/>
    <w:rsid w:val="00AE7D7B"/>
    <w:rsid w:val="00AF0A02"/>
    <w:rsid w:val="00AF1370"/>
    <w:rsid w:val="00AF3807"/>
    <w:rsid w:val="00AF569F"/>
    <w:rsid w:val="00AF60F6"/>
    <w:rsid w:val="00B0081F"/>
    <w:rsid w:val="00B01DA2"/>
    <w:rsid w:val="00B03A4A"/>
    <w:rsid w:val="00B04449"/>
    <w:rsid w:val="00B0666E"/>
    <w:rsid w:val="00B07D70"/>
    <w:rsid w:val="00B13388"/>
    <w:rsid w:val="00B13DB3"/>
    <w:rsid w:val="00B16596"/>
    <w:rsid w:val="00B16622"/>
    <w:rsid w:val="00B21196"/>
    <w:rsid w:val="00B22518"/>
    <w:rsid w:val="00B22E86"/>
    <w:rsid w:val="00B24B84"/>
    <w:rsid w:val="00B31254"/>
    <w:rsid w:val="00B3743A"/>
    <w:rsid w:val="00B409C8"/>
    <w:rsid w:val="00B42C3E"/>
    <w:rsid w:val="00B44074"/>
    <w:rsid w:val="00B441DB"/>
    <w:rsid w:val="00B442DF"/>
    <w:rsid w:val="00B47040"/>
    <w:rsid w:val="00B50A64"/>
    <w:rsid w:val="00B53FF4"/>
    <w:rsid w:val="00B60A4D"/>
    <w:rsid w:val="00B708F4"/>
    <w:rsid w:val="00B7115F"/>
    <w:rsid w:val="00B772FE"/>
    <w:rsid w:val="00B77FDE"/>
    <w:rsid w:val="00B80CAD"/>
    <w:rsid w:val="00B82644"/>
    <w:rsid w:val="00B8369B"/>
    <w:rsid w:val="00B87A78"/>
    <w:rsid w:val="00B87AAF"/>
    <w:rsid w:val="00B940B8"/>
    <w:rsid w:val="00B94B8D"/>
    <w:rsid w:val="00BA066D"/>
    <w:rsid w:val="00BA0805"/>
    <w:rsid w:val="00BA09FE"/>
    <w:rsid w:val="00BA1F42"/>
    <w:rsid w:val="00BA43D6"/>
    <w:rsid w:val="00BA7C92"/>
    <w:rsid w:val="00BB1C0F"/>
    <w:rsid w:val="00BB24AA"/>
    <w:rsid w:val="00BB651C"/>
    <w:rsid w:val="00BC34B3"/>
    <w:rsid w:val="00BD1852"/>
    <w:rsid w:val="00BD1B12"/>
    <w:rsid w:val="00BD1D06"/>
    <w:rsid w:val="00BD5CC4"/>
    <w:rsid w:val="00BD6CA0"/>
    <w:rsid w:val="00BE3E45"/>
    <w:rsid w:val="00BE4017"/>
    <w:rsid w:val="00BE6976"/>
    <w:rsid w:val="00BF1847"/>
    <w:rsid w:val="00BF299B"/>
    <w:rsid w:val="00BF4358"/>
    <w:rsid w:val="00BF6A7F"/>
    <w:rsid w:val="00C01B25"/>
    <w:rsid w:val="00C047CE"/>
    <w:rsid w:val="00C06792"/>
    <w:rsid w:val="00C12DE8"/>
    <w:rsid w:val="00C13F37"/>
    <w:rsid w:val="00C16E3F"/>
    <w:rsid w:val="00C24152"/>
    <w:rsid w:val="00C2634E"/>
    <w:rsid w:val="00C30CD5"/>
    <w:rsid w:val="00C321EA"/>
    <w:rsid w:val="00C37D23"/>
    <w:rsid w:val="00C4099D"/>
    <w:rsid w:val="00C42B39"/>
    <w:rsid w:val="00C43C39"/>
    <w:rsid w:val="00C47168"/>
    <w:rsid w:val="00C53EB0"/>
    <w:rsid w:val="00C54ECD"/>
    <w:rsid w:val="00C55872"/>
    <w:rsid w:val="00C602AA"/>
    <w:rsid w:val="00C61ADB"/>
    <w:rsid w:val="00C632C8"/>
    <w:rsid w:val="00C64DCB"/>
    <w:rsid w:val="00C66876"/>
    <w:rsid w:val="00C67558"/>
    <w:rsid w:val="00C70BF5"/>
    <w:rsid w:val="00C8304C"/>
    <w:rsid w:val="00C8421B"/>
    <w:rsid w:val="00C877C8"/>
    <w:rsid w:val="00C93236"/>
    <w:rsid w:val="00CA0B1F"/>
    <w:rsid w:val="00CA1D85"/>
    <w:rsid w:val="00CB1D14"/>
    <w:rsid w:val="00CB3132"/>
    <w:rsid w:val="00CB712F"/>
    <w:rsid w:val="00CC2930"/>
    <w:rsid w:val="00CC6A55"/>
    <w:rsid w:val="00CC6BF4"/>
    <w:rsid w:val="00CD02ED"/>
    <w:rsid w:val="00CD0E8D"/>
    <w:rsid w:val="00CD1E15"/>
    <w:rsid w:val="00CD2BA2"/>
    <w:rsid w:val="00CD4382"/>
    <w:rsid w:val="00CD5D0C"/>
    <w:rsid w:val="00CD6AA1"/>
    <w:rsid w:val="00CE0504"/>
    <w:rsid w:val="00CE0DC4"/>
    <w:rsid w:val="00CE6A8D"/>
    <w:rsid w:val="00CF01EE"/>
    <w:rsid w:val="00CF073D"/>
    <w:rsid w:val="00CF1C29"/>
    <w:rsid w:val="00CF216E"/>
    <w:rsid w:val="00CF35B3"/>
    <w:rsid w:val="00CF4B44"/>
    <w:rsid w:val="00D020A1"/>
    <w:rsid w:val="00D02A7B"/>
    <w:rsid w:val="00D02D73"/>
    <w:rsid w:val="00D0533E"/>
    <w:rsid w:val="00D05E5E"/>
    <w:rsid w:val="00D0617F"/>
    <w:rsid w:val="00D10122"/>
    <w:rsid w:val="00D130B3"/>
    <w:rsid w:val="00D14084"/>
    <w:rsid w:val="00D166A6"/>
    <w:rsid w:val="00D178B8"/>
    <w:rsid w:val="00D23720"/>
    <w:rsid w:val="00D31EEA"/>
    <w:rsid w:val="00D32395"/>
    <w:rsid w:val="00D40E36"/>
    <w:rsid w:val="00D44A58"/>
    <w:rsid w:val="00D44D9C"/>
    <w:rsid w:val="00D51508"/>
    <w:rsid w:val="00D53518"/>
    <w:rsid w:val="00D63AA6"/>
    <w:rsid w:val="00D6609F"/>
    <w:rsid w:val="00D7155B"/>
    <w:rsid w:val="00D73952"/>
    <w:rsid w:val="00D7734A"/>
    <w:rsid w:val="00D77367"/>
    <w:rsid w:val="00D8407F"/>
    <w:rsid w:val="00D85D6C"/>
    <w:rsid w:val="00D917BD"/>
    <w:rsid w:val="00D92C37"/>
    <w:rsid w:val="00DA111C"/>
    <w:rsid w:val="00DA2D05"/>
    <w:rsid w:val="00DA5239"/>
    <w:rsid w:val="00DA6421"/>
    <w:rsid w:val="00DA7EF1"/>
    <w:rsid w:val="00DB2311"/>
    <w:rsid w:val="00DB2DCF"/>
    <w:rsid w:val="00DB2ED2"/>
    <w:rsid w:val="00DB4E2A"/>
    <w:rsid w:val="00DB4F51"/>
    <w:rsid w:val="00DB7FEB"/>
    <w:rsid w:val="00DC137A"/>
    <w:rsid w:val="00DC14C0"/>
    <w:rsid w:val="00DC59D6"/>
    <w:rsid w:val="00DC6E64"/>
    <w:rsid w:val="00DC714F"/>
    <w:rsid w:val="00DD2219"/>
    <w:rsid w:val="00DF2946"/>
    <w:rsid w:val="00DF2D2A"/>
    <w:rsid w:val="00DF5182"/>
    <w:rsid w:val="00DF5BBA"/>
    <w:rsid w:val="00E00F1E"/>
    <w:rsid w:val="00E01387"/>
    <w:rsid w:val="00E02B7A"/>
    <w:rsid w:val="00E07BEF"/>
    <w:rsid w:val="00E10151"/>
    <w:rsid w:val="00E11600"/>
    <w:rsid w:val="00E1361F"/>
    <w:rsid w:val="00E20BDE"/>
    <w:rsid w:val="00E25AC5"/>
    <w:rsid w:val="00E30575"/>
    <w:rsid w:val="00E3511D"/>
    <w:rsid w:val="00E41978"/>
    <w:rsid w:val="00E45071"/>
    <w:rsid w:val="00E45AEE"/>
    <w:rsid w:val="00E51FFE"/>
    <w:rsid w:val="00E52F90"/>
    <w:rsid w:val="00E53F8D"/>
    <w:rsid w:val="00E5722F"/>
    <w:rsid w:val="00E664C9"/>
    <w:rsid w:val="00E67B84"/>
    <w:rsid w:val="00E70FF9"/>
    <w:rsid w:val="00E739F7"/>
    <w:rsid w:val="00E76483"/>
    <w:rsid w:val="00E76CA3"/>
    <w:rsid w:val="00E77D3B"/>
    <w:rsid w:val="00E81B1D"/>
    <w:rsid w:val="00E81E0C"/>
    <w:rsid w:val="00E85951"/>
    <w:rsid w:val="00E93DEE"/>
    <w:rsid w:val="00E9449F"/>
    <w:rsid w:val="00E94543"/>
    <w:rsid w:val="00E953FF"/>
    <w:rsid w:val="00E9609A"/>
    <w:rsid w:val="00EA18C3"/>
    <w:rsid w:val="00EA61C4"/>
    <w:rsid w:val="00EA65DD"/>
    <w:rsid w:val="00EA74F5"/>
    <w:rsid w:val="00EB0F2A"/>
    <w:rsid w:val="00EB28B3"/>
    <w:rsid w:val="00EB7002"/>
    <w:rsid w:val="00EC02C9"/>
    <w:rsid w:val="00EC0326"/>
    <w:rsid w:val="00EC04B7"/>
    <w:rsid w:val="00EC2F77"/>
    <w:rsid w:val="00EC71DD"/>
    <w:rsid w:val="00ED085B"/>
    <w:rsid w:val="00ED0C73"/>
    <w:rsid w:val="00ED397F"/>
    <w:rsid w:val="00ED48BA"/>
    <w:rsid w:val="00ED67E9"/>
    <w:rsid w:val="00ED6F09"/>
    <w:rsid w:val="00ED709C"/>
    <w:rsid w:val="00EE5B2C"/>
    <w:rsid w:val="00EF24A0"/>
    <w:rsid w:val="00EF4576"/>
    <w:rsid w:val="00EF4CF2"/>
    <w:rsid w:val="00F000AE"/>
    <w:rsid w:val="00F0796C"/>
    <w:rsid w:val="00F1443C"/>
    <w:rsid w:val="00F173A5"/>
    <w:rsid w:val="00F2017B"/>
    <w:rsid w:val="00F22586"/>
    <w:rsid w:val="00F2392A"/>
    <w:rsid w:val="00F23942"/>
    <w:rsid w:val="00F263B1"/>
    <w:rsid w:val="00F27B59"/>
    <w:rsid w:val="00F332B5"/>
    <w:rsid w:val="00F3446E"/>
    <w:rsid w:val="00F3516B"/>
    <w:rsid w:val="00F361F5"/>
    <w:rsid w:val="00F41642"/>
    <w:rsid w:val="00F429BF"/>
    <w:rsid w:val="00F4327F"/>
    <w:rsid w:val="00F44DC4"/>
    <w:rsid w:val="00F522DD"/>
    <w:rsid w:val="00F5787B"/>
    <w:rsid w:val="00F65C20"/>
    <w:rsid w:val="00F74417"/>
    <w:rsid w:val="00F75FCB"/>
    <w:rsid w:val="00F81955"/>
    <w:rsid w:val="00F828DC"/>
    <w:rsid w:val="00F848F3"/>
    <w:rsid w:val="00F84A4A"/>
    <w:rsid w:val="00F84DFA"/>
    <w:rsid w:val="00F860CA"/>
    <w:rsid w:val="00F87502"/>
    <w:rsid w:val="00F91807"/>
    <w:rsid w:val="00F92983"/>
    <w:rsid w:val="00F9405B"/>
    <w:rsid w:val="00F965B3"/>
    <w:rsid w:val="00F975F2"/>
    <w:rsid w:val="00FA045F"/>
    <w:rsid w:val="00FA051B"/>
    <w:rsid w:val="00FA180C"/>
    <w:rsid w:val="00FA1C57"/>
    <w:rsid w:val="00FA3F81"/>
    <w:rsid w:val="00FA67F1"/>
    <w:rsid w:val="00FB4BD6"/>
    <w:rsid w:val="00FB7228"/>
    <w:rsid w:val="00FC248D"/>
    <w:rsid w:val="00FC2FCC"/>
    <w:rsid w:val="00FC31CA"/>
    <w:rsid w:val="00FC3A70"/>
    <w:rsid w:val="00FC3F2D"/>
    <w:rsid w:val="00FC6C88"/>
    <w:rsid w:val="00FC72C7"/>
    <w:rsid w:val="00FD19C4"/>
    <w:rsid w:val="00FD1CAC"/>
    <w:rsid w:val="00FD2EEB"/>
    <w:rsid w:val="00FE200D"/>
    <w:rsid w:val="00FE3832"/>
    <w:rsid w:val="00FF0565"/>
    <w:rsid w:val="00FF4370"/>
    <w:rsid w:val="00FF4D8F"/>
    <w:rsid w:val="00FF6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1769F5"/>
  <w15:chartTrackingRefBased/>
  <w15:docId w15:val="{BD26FC6B-996F-4D5D-BD5F-9A56D399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B3743A"/>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301B3D"/>
    <w:pPr>
      <w:spacing w:before="100" w:beforeAutospacing="1" w:after="100" w:afterAutospacing="1"/>
    </w:pPr>
  </w:style>
  <w:style w:type="paragraph" w:styleId="HTMLAddress">
    <w:name w:val="HTML Address"/>
    <w:basedOn w:val="Normal"/>
    <w:rsid w:val="00301B3D"/>
    <w:rPr>
      <w:i/>
      <w:iCs/>
    </w:rPr>
  </w:style>
  <w:style w:type="paragraph" w:styleId="Header">
    <w:name w:val="header"/>
    <w:basedOn w:val="Normal"/>
    <w:link w:val="HeaderChar"/>
    <w:uiPriority w:val="99"/>
    <w:rsid w:val="00EA74F5"/>
    <w:pPr>
      <w:tabs>
        <w:tab w:val="center" w:pos="4320"/>
        <w:tab w:val="right" w:pos="8640"/>
      </w:tabs>
    </w:pPr>
  </w:style>
  <w:style w:type="paragraph" w:styleId="Footer">
    <w:name w:val="footer"/>
    <w:basedOn w:val="Normal"/>
    <w:link w:val="FooterChar"/>
    <w:uiPriority w:val="99"/>
    <w:rsid w:val="00EA74F5"/>
    <w:pPr>
      <w:tabs>
        <w:tab w:val="center" w:pos="4320"/>
        <w:tab w:val="right" w:pos="8640"/>
      </w:tabs>
    </w:pPr>
  </w:style>
  <w:style w:type="character" w:styleId="PageNumber">
    <w:name w:val="page number"/>
    <w:basedOn w:val="DefaultParagraphFont"/>
    <w:rsid w:val="0063318F"/>
  </w:style>
  <w:style w:type="paragraph" w:styleId="BalloonText">
    <w:name w:val="Balloon Text"/>
    <w:basedOn w:val="Normal"/>
    <w:link w:val="BalloonTextChar"/>
    <w:rsid w:val="0038147F"/>
    <w:rPr>
      <w:rFonts w:ascii="Tahoma" w:hAnsi="Tahoma" w:cs="Tahoma"/>
      <w:sz w:val="16"/>
      <w:szCs w:val="16"/>
    </w:rPr>
  </w:style>
  <w:style w:type="character" w:customStyle="1" w:styleId="BalloonTextChar">
    <w:name w:val="Balloon Text Char"/>
    <w:link w:val="BalloonText"/>
    <w:rsid w:val="0038147F"/>
    <w:rPr>
      <w:rFonts w:ascii="Tahoma" w:hAnsi="Tahoma" w:cs="Tahoma"/>
      <w:sz w:val="16"/>
      <w:szCs w:val="16"/>
    </w:rPr>
  </w:style>
  <w:style w:type="character" w:styleId="Strong">
    <w:name w:val="Strong"/>
    <w:uiPriority w:val="22"/>
    <w:qFormat/>
    <w:rsid w:val="00B94B8D"/>
    <w:rPr>
      <w:b/>
      <w:bCs/>
    </w:rPr>
  </w:style>
  <w:style w:type="character" w:customStyle="1" w:styleId="HeaderChar">
    <w:name w:val="Header Char"/>
    <w:link w:val="Header"/>
    <w:uiPriority w:val="99"/>
    <w:rsid w:val="00857B3A"/>
    <w:rPr>
      <w:sz w:val="24"/>
      <w:szCs w:val="24"/>
    </w:rPr>
  </w:style>
  <w:style w:type="character" w:customStyle="1" w:styleId="FooterChar">
    <w:name w:val="Footer Char"/>
    <w:link w:val="Footer"/>
    <w:uiPriority w:val="99"/>
    <w:rsid w:val="00857B3A"/>
    <w:rPr>
      <w:sz w:val="24"/>
      <w:szCs w:val="24"/>
    </w:rPr>
  </w:style>
  <w:style w:type="character" w:customStyle="1" w:styleId="Heading1Char">
    <w:name w:val="Heading 1 Char"/>
    <w:link w:val="Heading1"/>
    <w:rsid w:val="00B3743A"/>
    <w:rPr>
      <w:rFonts w:ascii="Calibri Light" w:eastAsia="Times New Roman" w:hAnsi="Calibri Light" w:cs="Times New Roman"/>
      <w:b/>
      <w:bCs/>
      <w:kern w:val="32"/>
      <w:sz w:val="32"/>
      <w:szCs w:val="32"/>
    </w:rPr>
  </w:style>
  <w:style w:type="paragraph" w:styleId="Title">
    <w:name w:val="Title"/>
    <w:basedOn w:val="Normal"/>
    <w:next w:val="Normal"/>
    <w:link w:val="TitleChar"/>
    <w:qFormat/>
    <w:rsid w:val="00B3743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B3743A"/>
    <w:rPr>
      <w:rFonts w:ascii="Calibri Light" w:eastAsia="Times New Roman" w:hAnsi="Calibri Light" w:cs="Times New Roman"/>
      <w:b/>
      <w:bCs/>
      <w:kern w:val="28"/>
      <w:sz w:val="32"/>
      <w:szCs w:val="32"/>
    </w:rPr>
  </w:style>
  <w:style w:type="character" w:styleId="Hyperlink">
    <w:name w:val="Hyperlink"/>
    <w:rsid w:val="00B3743A"/>
    <w:rPr>
      <w:color w:val="0563C1"/>
      <w:u w:val="single"/>
    </w:rPr>
  </w:style>
  <w:style w:type="character" w:customStyle="1" w:styleId="apple-converted-space">
    <w:name w:val="apple-converted-space"/>
    <w:rsid w:val="006F11F7"/>
  </w:style>
  <w:style w:type="character" w:styleId="Mention">
    <w:name w:val="Mention"/>
    <w:uiPriority w:val="99"/>
    <w:semiHidden/>
    <w:unhideWhenUsed/>
    <w:rsid w:val="00151427"/>
    <w:rPr>
      <w:color w:val="2B579A"/>
      <w:shd w:val="clear" w:color="auto" w:fill="E6E6E6"/>
    </w:rPr>
  </w:style>
  <w:style w:type="character" w:styleId="UnresolvedMention">
    <w:name w:val="Unresolved Mention"/>
    <w:uiPriority w:val="99"/>
    <w:semiHidden/>
    <w:unhideWhenUsed/>
    <w:rsid w:val="004F22B5"/>
    <w:rPr>
      <w:color w:val="808080"/>
      <w:shd w:val="clear" w:color="auto" w:fill="E6E6E6"/>
    </w:rPr>
  </w:style>
  <w:style w:type="paragraph" w:styleId="ListParagraph">
    <w:name w:val="List Paragraph"/>
    <w:basedOn w:val="Normal"/>
    <w:uiPriority w:val="34"/>
    <w:qFormat/>
    <w:rsid w:val="004A3003"/>
    <w:pPr>
      <w:ind w:left="720"/>
      <w:contextualSpacing/>
    </w:pPr>
  </w:style>
  <w:style w:type="paragraph" w:styleId="PlainText">
    <w:name w:val="Plain Text"/>
    <w:basedOn w:val="Normal"/>
    <w:link w:val="PlainTextChar"/>
    <w:uiPriority w:val="99"/>
    <w:unhideWhenUsed/>
    <w:rsid w:val="004A3003"/>
    <w:rPr>
      <w:rFonts w:ascii="Calibri" w:eastAsia="Calibri" w:hAnsi="Calibri"/>
      <w:sz w:val="22"/>
      <w:szCs w:val="21"/>
    </w:rPr>
  </w:style>
  <w:style w:type="character" w:customStyle="1" w:styleId="PlainTextChar">
    <w:name w:val="Plain Text Char"/>
    <w:basedOn w:val="DefaultParagraphFont"/>
    <w:link w:val="PlainText"/>
    <w:uiPriority w:val="99"/>
    <w:rsid w:val="004A3003"/>
    <w:rPr>
      <w:rFonts w:ascii="Calibri" w:eastAsia="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764302">
      <w:bodyDiv w:val="1"/>
      <w:marLeft w:val="0"/>
      <w:marRight w:val="0"/>
      <w:marTop w:val="0"/>
      <w:marBottom w:val="0"/>
      <w:divBdr>
        <w:top w:val="none" w:sz="0" w:space="0" w:color="auto"/>
        <w:left w:val="none" w:sz="0" w:space="0" w:color="auto"/>
        <w:bottom w:val="none" w:sz="0" w:space="0" w:color="auto"/>
        <w:right w:val="none" w:sz="0" w:space="0" w:color="auto"/>
      </w:divBdr>
    </w:div>
    <w:div w:id="751707686">
      <w:bodyDiv w:val="1"/>
      <w:marLeft w:val="0"/>
      <w:marRight w:val="0"/>
      <w:marTop w:val="0"/>
      <w:marBottom w:val="0"/>
      <w:divBdr>
        <w:top w:val="none" w:sz="0" w:space="0" w:color="auto"/>
        <w:left w:val="none" w:sz="0" w:space="0" w:color="auto"/>
        <w:bottom w:val="none" w:sz="0" w:space="0" w:color="auto"/>
        <w:right w:val="none" w:sz="0" w:space="0" w:color="auto"/>
      </w:divBdr>
    </w:div>
    <w:div w:id="883448124">
      <w:bodyDiv w:val="1"/>
      <w:marLeft w:val="0"/>
      <w:marRight w:val="0"/>
      <w:marTop w:val="0"/>
      <w:marBottom w:val="0"/>
      <w:divBdr>
        <w:top w:val="none" w:sz="0" w:space="0" w:color="auto"/>
        <w:left w:val="none" w:sz="0" w:space="0" w:color="auto"/>
        <w:bottom w:val="none" w:sz="0" w:space="0" w:color="auto"/>
        <w:right w:val="none" w:sz="0" w:space="0" w:color="auto"/>
      </w:divBdr>
    </w:div>
    <w:div w:id="1235162676">
      <w:bodyDiv w:val="1"/>
      <w:marLeft w:val="0"/>
      <w:marRight w:val="0"/>
      <w:marTop w:val="0"/>
      <w:marBottom w:val="0"/>
      <w:divBdr>
        <w:top w:val="none" w:sz="0" w:space="0" w:color="auto"/>
        <w:left w:val="none" w:sz="0" w:space="0" w:color="auto"/>
        <w:bottom w:val="none" w:sz="0" w:space="0" w:color="auto"/>
        <w:right w:val="none" w:sz="0" w:space="0" w:color="auto"/>
      </w:divBdr>
    </w:div>
    <w:div w:id="1424496876">
      <w:bodyDiv w:val="1"/>
      <w:marLeft w:val="0"/>
      <w:marRight w:val="0"/>
      <w:marTop w:val="0"/>
      <w:marBottom w:val="0"/>
      <w:divBdr>
        <w:top w:val="none" w:sz="0" w:space="0" w:color="auto"/>
        <w:left w:val="none" w:sz="0" w:space="0" w:color="auto"/>
        <w:bottom w:val="none" w:sz="0" w:space="0" w:color="auto"/>
        <w:right w:val="none" w:sz="0" w:space="0" w:color="auto"/>
      </w:divBdr>
      <w:divsChild>
        <w:div w:id="836531457">
          <w:marLeft w:val="0"/>
          <w:marRight w:val="0"/>
          <w:marTop w:val="0"/>
          <w:marBottom w:val="0"/>
          <w:divBdr>
            <w:top w:val="none" w:sz="0" w:space="0" w:color="auto"/>
            <w:left w:val="none" w:sz="0" w:space="0" w:color="auto"/>
            <w:bottom w:val="single" w:sz="6" w:space="2" w:color="EEEEEE"/>
            <w:right w:val="none" w:sz="0" w:space="0" w:color="auto"/>
          </w:divBdr>
        </w:div>
      </w:divsChild>
    </w:div>
    <w:div w:id="1441023587">
      <w:bodyDiv w:val="1"/>
      <w:marLeft w:val="0"/>
      <w:marRight w:val="0"/>
      <w:marTop w:val="0"/>
      <w:marBottom w:val="0"/>
      <w:divBdr>
        <w:top w:val="none" w:sz="0" w:space="0" w:color="auto"/>
        <w:left w:val="none" w:sz="0" w:space="0" w:color="auto"/>
        <w:bottom w:val="none" w:sz="0" w:space="0" w:color="auto"/>
        <w:right w:val="none" w:sz="0" w:space="0" w:color="auto"/>
      </w:divBdr>
    </w:div>
    <w:div w:id="1518032963">
      <w:bodyDiv w:val="1"/>
      <w:marLeft w:val="0"/>
      <w:marRight w:val="0"/>
      <w:marTop w:val="0"/>
      <w:marBottom w:val="0"/>
      <w:divBdr>
        <w:top w:val="none" w:sz="0" w:space="0" w:color="auto"/>
        <w:left w:val="none" w:sz="0" w:space="0" w:color="auto"/>
        <w:bottom w:val="none" w:sz="0" w:space="0" w:color="auto"/>
        <w:right w:val="none" w:sz="0" w:space="0" w:color="auto"/>
      </w:divBdr>
      <w:divsChild>
        <w:div w:id="1694528893">
          <w:marLeft w:val="0"/>
          <w:marRight w:val="0"/>
          <w:marTop w:val="0"/>
          <w:marBottom w:val="0"/>
          <w:divBdr>
            <w:top w:val="none" w:sz="0" w:space="0" w:color="auto"/>
            <w:left w:val="none" w:sz="0" w:space="0" w:color="auto"/>
            <w:bottom w:val="single" w:sz="6" w:space="2" w:color="EEEEEE"/>
            <w:right w:val="none" w:sz="0" w:space="0" w:color="auto"/>
          </w:divBdr>
        </w:div>
      </w:divsChild>
    </w:div>
    <w:div w:id="1920603118">
      <w:bodyDiv w:val="1"/>
      <w:marLeft w:val="0"/>
      <w:marRight w:val="0"/>
      <w:marTop w:val="0"/>
      <w:marBottom w:val="0"/>
      <w:divBdr>
        <w:top w:val="none" w:sz="0" w:space="0" w:color="auto"/>
        <w:left w:val="none" w:sz="0" w:space="0" w:color="auto"/>
        <w:bottom w:val="none" w:sz="0" w:space="0" w:color="auto"/>
        <w:right w:val="none" w:sz="0" w:space="0" w:color="auto"/>
      </w:divBdr>
    </w:div>
    <w:div w:id="2015839439">
      <w:bodyDiv w:val="1"/>
      <w:marLeft w:val="0"/>
      <w:marRight w:val="0"/>
      <w:marTop w:val="0"/>
      <w:marBottom w:val="0"/>
      <w:divBdr>
        <w:top w:val="none" w:sz="0" w:space="0" w:color="auto"/>
        <w:left w:val="none" w:sz="0" w:space="0" w:color="auto"/>
        <w:bottom w:val="none" w:sz="0" w:space="0" w:color="auto"/>
        <w:right w:val="none" w:sz="0" w:space="0" w:color="auto"/>
      </w:divBdr>
    </w:div>
    <w:div w:id="2132477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ermanshepherdkennelclub.com/pdgdetail.php?pdgid=01162022&amp;pdgcat=PUR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germanshepherdkennelclub.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941</Words>
  <Characters>5728</Characters>
  <Application>Microsoft Office Word</Application>
  <DocSecurity>0</DocSecurity>
  <Lines>173</Lines>
  <Paragraphs>62</Paragraphs>
  <ScaleCrop>false</ScaleCrop>
  <HeadingPairs>
    <vt:vector size="2" baseType="variant">
      <vt:variant>
        <vt:lpstr>Title</vt:lpstr>
      </vt:variant>
      <vt:variant>
        <vt:i4>1</vt:i4>
      </vt:variant>
    </vt:vector>
  </HeadingPairs>
  <TitlesOfParts>
    <vt:vector size="1" baseType="lpstr">
      <vt:lpstr> </vt:lpstr>
    </vt:vector>
  </TitlesOfParts>
  <Company>Hewlett-Packard Company</Company>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ZZET GUNBIL</dc:creator>
  <cp:keywords/>
  <cp:lastModifiedBy>Izzet Gunbil</cp:lastModifiedBy>
  <cp:revision>3</cp:revision>
  <cp:lastPrinted>2023-03-21T21:38:00Z</cp:lastPrinted>
  <dcterms:created xsi:type="dcterms:W3CDTF">2023-04-13T04:39:00Z</dcterms:created>
  <dcterms:modified xsi:type="dcterms:W3CDTF">2023-04-13T04:43:00Z</dcterms:modified>
</cp:coreProperties>
</file>